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40F3" w:rsidRDefault="000040F3">
      <w:bookmarkStart w:id="0" w:name="_GoBack"/>
      <w:bookmarkEnd w:id="0"/>
    </w:p>
    <w:tbl>
      <w:tblPr>
        <w:tblStyle w:val="TableGrid"/>
        <w:tblpPr w:leftFromText="180" w:rightFromText="180" w:vertAnchor="page" w:horzAnchor="margin" w:tblpXSpec="center" w:tblpY="1362"/>
        <w:tblW w:w="120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405"/>
        <w:gridCol w:w="2360"/>
        <w:gridCol w:w="1350"/>
        <w:gridCol w:w="2340"/>
        <w:gridCol w:w="2605"/>
        <w:gridCol w:w="995"/>
      </w:tblGrid>
      <w:tr w:rsidR="002C4EE8" w:rsidTr="00CF3E57">
        <w:trPr>
          <w:trHeight w:val="571"/>
        </w:trPr>
        <w:tc>
          <w:tcPr>
            <w:tcW w:w="12055" w:type="dxa"/>
            <w:gridSpan w:val="6"/>
            <w:vAlign w:val="center"/>
          </w:tcPr>
          <w:p w:rsidR="002C4EE8" w:rsidRPr="00A8308C" w:rsidRDefault="00C07CF2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>برنامه هفتگی ترم</w:t>
            </w:r>
            <w:r w:rsidR="00A422D1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مهندسی بهداشت </w:t>
            </w:r>
            <w:r w:rsidR="006F2600">
              <w:rPr>
                <w:rFonts w:cs="2  Nazanin" w:hint="cs"/>
                <w:b/>
                <w:bCs/>
                <w:sz w:val="24"/>
                <w:szCs w:val="24"/>
                <w:rtl/>
              </w:rPr>
              <w:t>حرفه ای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نیمسال 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C07FBB">
              <w:rPr>
                <w:rFonts w:cs="2  Nazanin" w:hint="cs"/>
                <w:b/>
                <w:bCs/>
                <w:sz w:val="24"/>
                <w:szCs w:val="24"/>
                <w:rtl/>
              </w:rPr>
              <w:t>دوم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9</w:t>
            </w:r>
            <w:r w:rsidR="00B757B7">
              <w:rPr>
                <w:rFonts w:cs="2  Nazanin" w:hint="cs"/>
                <w:b/>
                <w:bCs/>
                <w:sz w:val="24"/>
                <w:szCs w:val="24"/>
                <w:rtl/>
              </w:rPr>
              <w:t>9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>-98</w:t>
            </w:r>
          </w:p>
        </w:tc>
      </w:tr>
      <w:tr w:rsidR="002B462C" w:rsidTr="00CF3E57">
        <w:trPr>
          <w:trHeight w:val="682"/>
        </w:trPr>
        <w:tc>
          <w:tcPr>
            <w:tcW w:w="2405" w:type="dxa"/>
            <w:vAlign w:val="center"/>
          </w:tcPr>
          <w:p w:rsidR="002C4EE8" w:rsidRPr="00A8308C" w:rsidRDefault="002C4EE8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360" w:type="dxa"/>
            <w:vAlign w:val="center"/>
          </w:tcPr>
          <w:p w:rsidR="002C4EE8" w:rsidRPr="00A8308C" w:rsidRDefault="002C4EE8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2C4EE8" w:rsidRPr="00A8308C" w:rsidRDefault="002C4EE8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340" w:type="dxa"/>
            <w:vAlign w:val="center"/>
          </w:tcPr>
          <w:p w:rsidR="002C4EE8" w:rsidRPr="00A8308C" w:rsidRDefault="002C4EE8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605" w:type="dxa"/>
            <w:vAlign w:val="center"/>
          </w:tcPr>
          <w:p w:rsidR="002C4EE8" w:rsidRPr="00A8308C" w:rsidRDefault="002C4EE8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995" w:type="dxa"/>
            <w:vAlign w:val="center"/>
          </w:tcPr>
          <w:p w:rsidR="002C4EE8" w:rsidRPr="00A8308C" w:rsidRDefault="002C4EE8" w:rsidP="00AF0252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6F2600" w:rsidTr="00CF3E57">
        <w:trPr>
          <w:trHeight w:val="1148"/>
        </w:trPr>
        <w:tc>
          <w:tcPr>
            <w:tcW w:w="2405" w:type="dxa"/>
            <w:vAlign w:val="center"/>
          </w:tcPr>
          <w:p w:rsidR="006F2600" w:rsidRPr="000A16A5" w:rsidRDefault="006F2600" w:rsidP="00AF025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360" w:type="dxa"/>
            <w:vAlign w:val="center"/>
          </w:tcPr>
          <w:p w:rsidR="006F2600" w:rsidRPr="000A16A5" w:rsidRDefault="006F2600" w:rsidP="00AF025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6F2600" w:rsidRPr="000A16A5" w:rsidRDefault="006F2600" w:rsidP="00AF025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vAlign w:val="center"/>
          </w:tcPr>
          <w:p w:rsidR="006F2600" w:rsidRPr="00CD1011" w:rsidRDefault="006F2600" w:rsidP="00AF0252">
            <w:pPr>
              <w:bidi/>
              <w:rPr>
                <w:rFonts w:cs="2  Nazanin"/>
                <w:b/>
                <w:bCs/>
                <w:color w:val="FF0000"/>
                <w:sz w:val="24"/>
                <w:szCs w:val="24"/>
                <w:lang w:bidi="fa-IR"/>
              </w:rPr>
            </w:pPr>
          </w:p>
        </w:tc>
        <w:tc>
          <w:tcPr>
            <w:tcW w:w="2605" w:type="dxa"/>
            <w:vAlign w:val="center"/>
          </w:tcPr>
          <w:p w:rsidR="00076D1C" w:rsidRPr="00CD1011" w:rsidRDefault="00076D1C" w:rsidP="00AF0252">
            <w:pPr>
              <w:bidi/>
              <w:jc w:val="center"/>
              <w:rPr>
                <w:rFonts w:cs="2  Nazanin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995" w:type="dxa"/>
            <w:vAlign w:val="center"/>
          </w:tcPr>
          <w:p w:rsidR="006F2600" w:rsidRPr="00A8308C" w:rsidRDefault="006F2600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6F2600" w:rsidTr="00CF3E57">
        <w:trPr>
          <w:trHeight w:val="1256"/>
        </w:trPr>
        <w:tc>
          <w:tcPr>
            <w:tcW w:w="2405" w:type="dxa"/>
            <w:vAlign w:val="center"/>
          </w:tcPr>
          <w:p w:rsidR="006F2600" w:rsidRPr="00353A71" w:rsidRDefault="006F2600" w:rsidP="00AF0252">
            <w:pPr>
              <w:bidi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360" w:type="dxa"/>
            <w:vAlign w:val="center"/>
          </w:tcPr>
          <w:p w:rsidR="006F2600" w:rsidRPr="00353A71" w:rsidRDefault="006F2600" w:rsidP="00AF0252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6F2600" w:rsidRPr="00353A71" w:rsidRDefault="006F2600" w:rsidP="005D701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vAlign w:val="center"/>
          </w:tcPr>
          <w:p w:rsidR="005D7019" w:rsidRDefault="005D7019" w:rsidP="005D701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AF0252" w:rsidRDefault="00AF0252" w:rsidP="005D701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 xml:space="preserve">روانشناسی </w:t>
            </w: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صنعتی</w:t>
            </w:r>
          </w:p>
          <w:p w:rsidR="006F2600" w:rsidRDefault="00AF0252" w:rsidP="005D701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شریف نژاد</w:t>
            </w:r>
          </w:p>
          <w:p w:rsidR="00AF0252" w:rsidRDefault="00AF0252" w:rsidP="005D701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2  Kamran" w:hint="cs"/>
                <w:b/>
                <w:bCs/>
                <w:u w:val="single"/>
                <w:rtl/>
                <w:lang w:bidi="fa-IR"/>
              </w:rPr>
              <w:t>206دانشکده بهداشت</w:t>
            </w:r>
          </w:p>
          <w:p w:rsidR="00874E74" w:rsidRPr="00353A71" w:rsidRDefault="00874E74" w:rsidP="005D7019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605" w:type="dxa"/>
            <w:vAlign w:val="center"/>
          </w:tcPr>
          <w:p w:rsidR="00AF0252" w:rsidRPr="00AF0252" w:rsidRDefault="00AF0252" w:rsidP="005D7019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شیمی تجزیه</w:t>
            </w:r>
          </w:p>
          <w:p w:rsidR="00AF0252" w:rsidRDefault="00AF0252" w:rsidP="005D7019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خانم  قلی زاده</w:t>
            </w:r>
          </w:p>
          <w:p w:rsidR="00076D1C" w:rsidRPr="00AF0252" w:rsidRDefault="00AF0252" w:rsidP="005D7019">
            <w:pPr>
              <w:bidi/>
              <w:jc w:val="center"/>
              <w:rPr>
                <w:rFonts w:cs="2  Kamran"/>
                <w:b/>
                <w:bCs/>
                <w:sz w:val="24"/>
                <w:szCs w:val="24"/>
                <w:u w:val="single"/>
                <w:rtl/>
                <w:lang w:bidi="fa-IR"/>
              </w:rPr>
            </w:pPr>
            <w:r w:rsidRPr="00AF0252">
              <w:rPr>
                <w:rFonts w:cs="2  Kamran" w:hint="cs"/>
                <w:b/>
                <w:bCs/>
                <w:u w:val="single"/>
                <w:rtl/>
                <w:lang w:bidi="fa-IR"/>
              </w:rPr>
              <w:t>206دانشکده بهداشت</w:t>
            </w:r>
          </w:p>
        </w:tc>
        <w:tc>
          <w:tcPr>
            <w:tcW w:w="995" w:type="dxa"/>
            <w:vAlign w:val="center"/>
          </w:tcPr>
          <w:p w:rsidR="006F2600" w:rsidRPr="00A8308C" w:rsidRDefault="006F2600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6F2600" w:rsidTr="00CF3E57">
        <w:trPr>
          <w:trHeight w:val="1067"/>
        </w:trPr>
        <w:tc>
          <w:tcPr>
            <w:tcW w:w="2405" w:type="dxa"/>
            <w:vAlign w:val="center"/>
          </w:tcPr>
          <w:p w:rsidR="00AF0252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ریاضیات  عمومی2</w:t>
            </w:r>
          </w:p>
          <w:p w:rsidR="00196430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اقای دکتر صدیقی</w:t>
            </w:r>
          </w:p>
          <w:p w:rsidR="005D7019" w:rsidRDefault="005D7019" w:rsidP="005D7019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205</w:t>
            </w:r>
            <w:r w:rsidRPr="00AF0252">
              <w:rPr>
                <w:rFonts w:cs="2  Kamran" w:hint="cs"/>
                <w:b/>
                <w:bCs/>
                <w:u w:val="single"/>
                <w:rtl/>
                <w:lang w:bidi="fa-IR"/>
              </w:rPr>
              <w:t>دانشکده بهداشت</w:t>
            </w:r>
          </w:p>
          <w:p w:rsidR="005D7019" w:rsidRPr="00AF0252" w:rsidRDefault="005D7019" w:rsidP="005D7019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:rsidR="000040F3" w:rsidRPr="00AF0252" w:rsidRDefault="000040F3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6F2600" w:rsidRPr="00AF0252" w:rsidRDefault="006F2600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vAlign w:val="center"/>
          </w:tcPr>
          <w:p w:rsidR="006F2600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زب</w:t>
            </w:r>
            <w:r w:rsidR="00076D1C"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ان  عمومی</w:t>
            </w:r>
          </w:p>
          <w:p w:rsidR="00076D1C" w:rsidRDefault="00076D1C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خانم  ملانوروزی</w:t>
            </w:r>
          </w:p>
          <w:p w:rsidR="005D7019" w:rsidRPr="00AF0252" w:rsidRDefault="005D7019" w:rsidP="005D7019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2  Kamran" w:hint="cs"/>
                <w:b/>
                <w:bCs/>
                <w:u w:val="single"/>
                <w:rtl/>
                <w:lang w:bidi="fa-IR"/>
              </w:rPr>
              <w:t>2</w:t>
            </w: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09</w:t>
            </w:r>
            <w:r w:rsidRPr="00AF0252">
              <w:rPr>
                <w:rFonts w:cs="2  Kamran" w:hint="cs"/>
                <w:b/>
                <w:bCs/>
                <w:u w:val="single"/>
                <w:rtl/>
                <w:lang w:bidi="fa-IR"/>
              </w:rPr>
              <w:t>دانشکده بهداشت</w:t>
            </w:r>
          </w:p>
        </w:tc>
        <w:tc>
          <w:tcPr>
            <w:tcW w:w="2605" w:type="dxa"/>
            <w:shd w:val="clear" w:color="auto" w:fill="auto"/>
            <w:vAlign w:val="center"/>
          </w:tcPr>
          <w:p w:rsidR="00076D1C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زب</w:t>
            </w:r>
            <w:r w:rsidR="00076D1C"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ان  عمومی</w:t>
            </w:r>
          </w:p>
          <w:p w:rsidR="00196430" w:rsidRDefault="00076D1C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خانم  ملانوروزی</w:t>
            </w:r>
          </w:p>
          <w:p w:rsidR="005D7019" w:rsidRPr="00AF0252" w:rsidRDefault="005D7019" w:rsidP="005D7019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2  Kamran" w:hint="cs"/>
                <w:b/>
                <w:bCs/>
                <w:u w:val="single"/>
                <w:rtl/>
                <w:lang w:bidi="fa-IR"/>
              </w:rPr>
              <w:t>20</w:t>
            </w: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9</w:t>
            </w:r>
            <w:r w:rsidRPr="00AF0252">
              <w:rPr>
                <w:rFonts w:cs="2  Kamran" w:hint="cs"/>
                <w:b/>
                <w:bCs/>
                <w:u w:val="single"/>
                <w:rtl/>
                <w:lang w:bidi="fa-IR"/>
              </w:rPr>
              <w:t>دانشکده بهداشت</w:t>
            </w:r>
          </w:p>
        </w:tc>
        <w:tc>
          <w:tcPr>
            <w:tcW w:w="995" w:type="dxa"/>
            <w:vAlign w:val="center"/>
          </w:tcPr>
          <w:p w:rsidR="006F2600" w:rsidRPr="00A8308C" w:rsidRDefault="006F2600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6F2600" w:rsidTr="00CF3E57">
        <w:trPr>
          <w:trHeight w:val="882"/>
        </w:trPr>
        <w:tc>
          <w:tcPr>
            <w:tcW w:w="2405" w:type="dxa"/>
            <w:vAlign w:val="center"/>
          </w:tcPr>
          <w:p w:rsidR="006F2600" w:rsidRPr="00AF0252" w:rsidRDefault="006F2600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:rsidR="006F2600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فیزیک 2</w:t>
            </w:r>
          </w:p>
          <w:p w:rsid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خانم نعیم آبادی</w:t>
            </w:r>
          </w:p>
          <w:p w:rsidR="005D7019" w:rsidRPr="00AF0252" w:rsidRDefault="005D7019" w:rsidP="005D7019">
            <w:pPr>
              <w:bidi/>
              <w:jc w:val="center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5D7019">
              <w:rPr>
                <w:rFonts w:cs="2  Kamran" w:hint="cs"/>
                <w:b/>
                <w:bCs/>
                <w:u w:val="single"/>
                <w:rtl/>
                <w:lang w:bidi="fa-IR"/>
              </w:rPr>
              <w:t>208 دانشکده بهداشت</w:t>
            </w: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6F2600" w:rsidRPr="00AF0252" w:rsidRDefault="006F2600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:rsidR="00AF0252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شیمی تجزیه</w:t>
            </w:r>
          </w:p>
          <w:p w:rsidR="006F2600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خانم  قلی زاده</w:t>
            </w:r>
          </w:p>
          <w:p w:rsidR="00AF0252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(آزمایشگاه)</w:t>
            </w:r>
          </w:p>
        </w:tc>
        <w:tc>
          <w:tcPr>
            <w:tcW w:w="2605" w:type="dxa"/>
            <w:vAlign w:val="center"/>
          </w:tcPr>
          <w:p w:rsidR="00BF63BF" w:rsidRPr="00AF0252" w:rsidRDefault="00076D1C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شیمی تجزیه</w:t>
            </w:r>
          </w:p>
          <w:p w:rsidR="00076D1C" w:rsidRDefault="00076D1C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خانم  قلی زاده</w:t>
            </w:r>
          </w:p>
          <w:p w:rsidR="00AF0252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(آزمایشگاه )</w:t>
            </w:r>
          </w:p>
        </w:tc>
        <w:tc>
          <w:tcPr>
            <w:tcW w:w="995" w:type="dxa"/>
            <w:vAlign w:val="center"/>
          </w:tcPr>
          <w:p w:rsidR="006F2600" w:rsidRPr="00A8308C" w:rsidRDefault="006F2600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6F2600" w:rsidTr="00CF3E57">
        <w:trPr>
          <w:trHeight w:val="1301"/>
        </w:trPr>
        <w:tc>
          <w:tcPr>
            <w:tcW w:w="2405" w:type="dxa"/>
            <w:vAlign w:val="center"/>
          </w:tcPr>
          <w:p w:rsidR="00BF63BF" w:rsidRPr="00AF0252" w:rsidRDefault="00BF63BF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:rsidR="00AF0252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ارگونومی شغلی 1</w:t>
            </w:r>
          </w:p>
          <w:p w:rsidR="0014326B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هندس جلالی</w:t>
            </w:r>
          </w:p>
          <w:p w:rsidR="00106F27" w:rsidRPr="00AF0252" w:rsidRDefault="00106F27" w:rsidP="00106F27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>204 دانشکده بهداشت</w:t>
            </w: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6F2600" w:rsidRPr="00AF0252" w:rsidRDefault="006F2600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vAlign w:val="center"/>
          </w:tcPr>
          <w:p w:rsidR="00196EEF" w:rsidRPr="00AF0252" w:rsidRDefault="00196EEF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اندیشه  2</w:t>
            </w:r>
          </w:p>
          <w:p w:rsidR="00A422D1" w:rsidRDefault="00575296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آقای </w:t>
            </w:r>
            <w:r w:rsidR="00196EEF"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دکتر مومنی</w:t>
            </w:r>
          </w:p>
          <w:p w:rsidR="00106F27" w:rsidRPr="00AF0252" w:rsidRDefault="00106F27" w:rsidP="00106F27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lang w:bidi="fa-IR"/>
              </w:rPr>
            </w:pP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>207 دانشکده بهداشت</w:t>
            </w:r>
          </w:p>
        </w:tc>
        <w:tc>
          <w:tcPr>
            <w:tcW w:w="2605" w:type="dxa"/>
            <w:vAlign w:val="center"/>
          </w:tcPr>
          <w:p w:rsidR="00A422D1" w:rsidRP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کانیک جامدات</w:t>
            </w:r>
          </w:p>
          <w:p w:rsidR="00AF0252" w:rsidRDefault="00AF0252" w:rsidP="00AF0252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rtl/>
                <w:lang w:bidi="fa-IR"/>
              </w:rPr>
            </w:pPr>
            <w:r w:rsidRPr="00AF0252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آقای دکتر صافحیان</w:t>
            </w:r>
          </w:p>
          <w:p w:rsidR="00106F27" w:rsidRPr="00106F27" w:rsidRDefault="00106F27" w:rsidP="00106F27">
            <w:pPr>
              <w:bidi/>
              <w:jc w:val="center"/>
              <w:rPr>
                <w:rFonts w:cs="Nazanin"/>
                <w:b/>
                <w:bCs/>
                <w:sz w:val="24"/>
                <w:szCs w:val="24"/>
                <w:u w:val="single"/>
                <w:lang w:bidi="fa-IR"/>
              </w:rPr>
            </w:pP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>207 دانشکده بهداشت</w:t>
            </w:r>
          </w:p>
        </w:tc>
        <w:tc>
          <w:tcPr>
            <w:tcW w:w="995" w:type="dxa"/>
            <w:vAlign w:val="center"/>
          </w:tcPr>
          <w:p w:rsidR="006F2600" w:rsidRPr="00A8308C" w:rsidRDefault="006F2600" w:rsidP="00AF0252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A8308C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</w:tbl>
    <w:p w:rsidR="00CB1C73" w:rsidRDefault="00CB1C73" w:rsidP="002C4EE8">
      <w:pPr>
        <w:bidi/>
        <w:rPr>
          <w:rtl/>
          <w:lang w:bidi="fa-IR"/>
        </w:rPr>
      </w:pPr>
    </w:p>
    <w:p w:rsidR="00B5387B" w:rsidRDefault="00B5387B">
      <w:pPr>
        <w:rPr>
          <w:lang w:bidi="fa-IR"/>
        </w:rPr>
      </w:pPr>
      <w:r>
        <w:rPr>
          <w:lang w:bidi="fa-IR"/>
        </w:rPr>
        <w:br w:type="page"/>
      </w:r>
    </w:p>
    <w:tbl>
      <w:tblPr>
        <w:tblStyle w:val="TableGrid"/>
        <w:tblpPr w:leftFromText="180" w:rightFromText="180" w:vertAnchor="text" w:horzAnchor="margin" w:tblpXSpec="center" w:tblpY="799"/>
        <w:tblW w:w="12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425"/>
        <w:gridCol w:w="2430"/>
        <w:gridCol w:w="1350"/>
        <w:gridCol w:w="2481"/>
        <w:gridCol w:w="2464"/>
        <w:gridCol w:w="995"/>
      </w:tblGrid>
      <w:tr w:rsidR="00F073E2" w:rsidTr="00CF3E57">
        <w:trPr>
          <w:trHeight w:val="500"/>
        </w:trPr>
        <w:tc>
          <w:tcPr>
            <w:tcW w:w="12145" w:type="dxa"/>
            <w:gridSpan w:val="6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lastRenderedPageBreak/>
              <w:t>برنامه هفتگی ترم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4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مهندسی بهداشت 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حرفه ای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نیمسال 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وم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9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9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>-98</w:t>
            </w:r>
          </w:p>
        </w:tc>
      </w:tr>
      <w:tr w:rsidR="00F073E2" w:rsidTr="00CF3E57">
        <w:trPr>
          <w:trHeight w:val="609"/>
        </w:trPr>
        <w:tc>
          <w:tcPr>
            <w:tcW w:w="2425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430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481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464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995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F073E2" w:rsidTr="00CF3E57">
        <w:trPr>
          <w:trHeight w:val="810"/>
        </w:trPr>
        <w:tc>
          <w:tcPr>
            <w:tcW w:w="2425" w:type="dxa"/>
            <w:vAlign w:val="center"/>
          </w:tcPr>
          <w:p w:rsidR="00F073E2" w:rsidRPr="00311BAC" w:rsidRDefault="00F073E2" w:rsidP="00CD387C">
            <w:pPr>
              <w:bidi/>
              <w:rPr>
                <w:rFonts w:cs="2  Nazanin"/>
                <w:b/>
                <w:bCs/>
                <w:color w:val="FF0000"/>
              </w:rPr>
            </w:pPr>
          </w:p>
        </w:tc>
        <w:tc>
          <w:tcPr>
            <w:tcW w:w="2430" w:type="dxa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  <w:color w:val="FF0000"/>
                <w:lang w:bidi="fa-IR"/>
              </w:rPr>
            </w:pP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81" w:type="dxa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2464" w:type="dxa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color w:val="FF0000"/>
                <w:rtl/>
                <w:lang w:bidi="fa-IR"/>
              </w:rPr>
            </w:pPr>
          </w:p>
          <w:p w:rsidR="00F073E2" w:rsidRPr="00311BAC" w:rsidRDefault="00F073E2" w:rsidP="00CD387C">
            <w:pPr>
              <w:bidi/>
              <w:jc w:val="center"/>
              <w:rPr>
                <w:rFonts w:cs="2  Nazanin"/>
                <w:rtl/>
                <w:lang w:bidi="fa-IR"/>
              </w:rPr>
            </w:pPr>
          </w:p>
        </w:tc>
        <w:tc>
          <w:tcPr>
            <w:tcW w:w="995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F073E2" w:rsidTr="00CF3E57">
        <w:trPr>
          <w:trHeight w:val="1187"/>
        </w:trPr>
        <w:tc>
          <w:tcPr>
            <w:tcW w:w="2425" w:type="dxa"/>
            <w:vAlign w:val="center"/>
          </w:tcPr>
          <w:p w:rsidR="00F073E2" w:rsidRDefault="00034566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 xml:space="preserve">آیین زندگی </w:t>
            </w:r>
          </w:p>
          <w:p w:rsidR="00034566" w:rsidRDefault="00034566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آقای دکتر مومنی</w:t>
            </w:r>
          </w:p>
          <w:p w:rsidR="00034566" w:rsidRPr="00311BAC" w:rsidRDefault="00034566" w:rsidP="00CD387C">
            <w:pPr>
              <w:bidi/>
              <w:jc w:val="center"/>
              <w:rPr>
                <w:rFonts w:cs="2  Nazanin"/>
                <w:b/>
                <w:bCs/>
              </w:rPr>
            </w:pP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>207 دانشکده بهداشت</w:t>
            </w:r>
          </w:p>
        </w:tc>
        <w:tc>
          <w:tcPr>
            <w:tcW w:w="2430" w:type="dxa"/>
            <w:vAlign w:val="center"/>
          </w:tcPr>
          <w:p w:rsidR="00534625" w:rsidRPr="00034566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034566">
              <w:rPr>
                <w:rFonts w:cs="2  Nazanin" w:hint="cs"/>
                <w:b/>
                <w:bCs/>
                <w:rtl/>
              </w:rPr>
              <w:t>ارتعاش در محیط کار</w:t>
            </w:r>
          </w:p>
          <w:p w:rsidR="00534625" w:rsidRPr="00034566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آقای مهندس یاری</w:t>
            </w:r>
          </w:p>
          <w:p w:rsidR="00034566" w:rsidRPr="00311BAC" w:rsidRDefault="00534625" w:rsidP="00CD387C">
            <w:pPr>
              <w:bidi/>
              <w:jc w:val="center"/>
              <w:rPr>
                <w:rFonts w:cs="2  Nazanin"/>
                <w:rtl/>
                <w:lang w:bidi="fa-IR"/>
              </w:rPr>
            </w:pP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>207 دانشکده بهداشت</w:t>
            </w: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  <w:lang w:bidi="fa-IR"/>
              </w:rPr>
            </w:pPr>
          </w:p>
        </w:tc>
        <w:tc>
          <w:tcPr>
            <w:tcW w:w="2481" w:type="dxa"/>
            <w:vAlign w:val="center"/>
          </w:tcPr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311BAC">
              <w:rPr>
                <w:rFonts w:cs="2  Nazanin" w:hint="cs"/>
                <w:b/>
                <w:bCs/>
                <w:rtl/>
              </w:rPr>
              <w:t>سم  شناسی شغلی</w:t>
            </w: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 xml:space="preserve">خانم </w:t>
            </w:r>
            <w:r w:rsidRPr="00311BAC">
              <w:rPr>
                <w:rFonts w:cs="2  Nazanin" w:hint="cs"/>
                <w:b/>
                <w:bCs/>
                <w:rtl/>
              </w:rPr>
              <w:t>دکتر رحیمی مقدم</w:t>
            </w:r>
          </w:p>
          <w:p w:rsidR="00F073E2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</w:rPr>
            </w:pP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>20</w:t>
            </w: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9</w:t>
            </w: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2464" w:type="dxa"/>
            <w:vAlign w:val="center"/>
          </w:tcPr>
          <w:p w:rsidR="00F073E2" w:rsidRPr="00014AFF" w:rsidRDefault="00FF22C6" w:rsidP="00CD387C">
            <w:pPr>
              <w:bidi/>
              <w:jc w:val="center"/>
              <w:rPr>
                <w:rFonts w:cs="2  Kamran"/>
                <w:b/>
                <w:bCs/>
                <w:u w:val="single"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>آمار زیستی (عملی)</w:t>
            </w:r>
            <w:r w:rsidR="00934763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="00934763" w:rsidRPr="00014AFF">
              <w:rPr>
                <w:rFonts w:cs="2  Kamran" w:hint="cs"/>
                <w:b/>
                <w:bCs/>
                <w:u w:val="single"/>
                <w:rtl/>
                <w:lang w:bidi="fa-IR"/>
              </w:rPr>
              <w:t>سایت</w:t>
            </w:r>
            <w:r w:rsidRPr="00014AFF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</w:t>
            </w:r>
          </w:p>
          <w:p w:rsidR="00FF22C6" w:rsidRDefault="00FF22C6" w:rsidP="00FF22C6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Nazanin" w:hint="cs"/>
                <w:b/>
                <w:bCs/>
                <w:rtl/>
                <w:lang w:bidi="fa-IR"/>
              </w:rPr>
              <w:t xml:space="preserve">از 11 اسفند </w:t>
            </w:r>
          </w:p>
          <w:p w:rsidR="00FF22C6" w:rsidRPr="00311BAC" w:rsidRDefault="00934763" w:rsidP="00934763">
            <w:pPr>
              <w:bidi/>
              <w:jc w:val="center"/>
              <w:rPr>
                <w:rFonts w:cs="2  Nazanin"/>
                <w:b/>
                <w:bCs/>
              </w:rPr>
            </w:pPr>
            <w:r w:rsidRPr="00034566">
              <w:rPr>
                <w:rFonts w:cs="2  Nazanin" w:hint="cs"/>
                <w:b/>
                <w:bCs/>
                <w:rtl/>
              </w:rPr>
              <w:t>خانم دکتر خوراشادیزاده</w:t>
            </w:r>
          </w:p>
        </w:tc>
        <w:tc>
          <w:tcPr>
            <w:tcW w:w="995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F073E2" w:rsidTr="00CF3E57">
        <w:trPr>
          <w:trHeight w:val="1021"/>
        </w:trPr>
        <w:tc>
          <w:tcPr>
            <w:tcW w:w="2425" w:type="dxa"/>
            <w:vAlign w:val="center"/>
          </w:tcPr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30" w:type="dxa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81" w:type="dxa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64" w:type="dxa"/>
            <w:vAlign w:val="center"/>
          </w:tcPr>
          <w:p w:rsidR="00534625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034566">
              <w:rPr>
                <w:rFonts w:cs="2  Nazanin" w:hint="cs"/>
                <w:b/>
                <w:bCs/>
                <w:rtl/>
              </w:rPr>
              <w:t>برنامه  نویسی کامپیوتر</w:t>
            </w:r>
          </w:p>
          <w:p w:rsidR="00534625" w:rsidRPr="00034566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آقای دکتر ابراهیم پور</w:t>
            </w:r>
          </w:p>
          <w:p w:rsidR="00F073E2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سایت </w:t>
            </w:r>
          </w:p>
        </w:tc>
        <w:tc>
          <w:tcPr>
            <w:tcW w:w="995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534625" w:rsidTr="00CF3E57">
        <w:trPr>
          <w:trHeight w:val="728"/>
        </w:trPr>
        <w:tc>
          <w:tcPr>
            <w:tcW w:w="2425" w:type="dxa"/>
            <w:vMerge w:val="restart"/>
          </w:tcPr>
          <w:p w:rsidR="00534625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311BAC">
              <w:rPr>
                <w:rFonts w:cs="2  Nazanin" w:hint="cs"/>
                <w:b/>
                <w:bCs/>
                <w:rtl/>
              </w:rPr>
              <w:t>ایمنی برق و ماشین  آلات</w:t>
            </w:r>
          </w:p>
          <w:p w:rsidR="00534625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آقای مهند</w:t>
            </w:r>
            <w:r w:rsidRPr="00311BAC">
              <w:rPr>
                <w:rFonts w:cs="2  Nazanin" w:hint="cs"/>
                <w:b/>
                <w:bCs/>
                <w:rtl/>
              </w:rPr>
              <w:t>س لایق</w:t>
            </w: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102</w:t>
            </w: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2430" w:type="dxa"/>
            <w:vMerge w:val="restart"/>
            <w:vAlign w:val="center"/>
          </w:tcPr>
          <w:p w:rsidR="00534625" w:rsidRPr="00034566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034566">
              <w:rPr>
                <w:rFonts w:cs="2  Nazanin" w:hint="cs"/>
                <w:b/>
                <w:bCs/>
                <w:rtl/>
              </w:rPr>
              <w:t>آمار زیستی</w:t>
            </w:r>
          </w:p>
          <w:p w:rsidR="00534625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034566">
              <w:rPr>
                <w:rFonts w:cs="2  Nazanin" w:hint="cs"/>
                <w:b/>
                <w:bCs/>
                <w:rtl/>
              </w:rPr>
              <w:t>خانم دکتر خوراشادیزاده</w:t>
            </w: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102</w:t>
            </w: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1350" w:type="dxa"/>
            <w:vMerge w:val="restart"/>
            <w:shd w:val="clear" w:color="auto" w:fill="EEECE1" w:themeFill="background2"/>
            <w:vAlign w:val="center"/>
          </w:tcPr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81" w:type="dxa"/>
            <w:vAlign w:val="center"/>
          </w:tcPr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311BAC">
              <w:rPr>
                <w:rFonts w:cs="2  Nazanin" w:hint="cs"/>
                <w:b/>
                <w:bCs/>
                <w:rtl/>
              </w:rPr>
              <w:t>نمونه برداری</w:t>
            </w: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</w:rPr>
            </w:pPr>
            <w:r w:rsidRPr="00311BAC">
              <w:rPr>
                <w:rFonts w:cs="2  Nazanin" w:hint="cs"/>
                <w:b/>
                <w:bCs/>
                <w:rtl/>
              </w:rPr>
              <w:t>از الایندههای هوا</w:t>
            </w:r>
          </w:p>
        </w:tc>
        <w:tc>
          <w:tcPr>
            <w:tcW w:w="2464" w:type="dxa"/>
            <w:vMerge w:val="restart"/>
            <w:vAlign w:val="center"/>
          </w:tcPr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311BAC">
              <w:rPr>
                <w:rFonts w:cs="2  Nazanin" w:hint="cs"/>
                <w:b/>
                <w:bCs/>
                <w:rtl/>
                <w:lang w:bidi="fa-IR"/>
              </w:rPr>
              <w:t>نمونه برداری</w:t>
            </w:r>
          </w:p>
          <w:p w:rsidR="00534625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311BAC">
              <w:rPr>
                <w:rFonts w:cs="2  Nazanin" w:hint="cs"/>
                <w:b/>
                <w:bCs/>
                <w:rtl/>
                <w:lang w:bidi="fa-IR"/>
              </w:rPr>
              <w:t>از آلاینده های هوا</w:t>
            </w: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 xml:space="preserve">خانم </w:t>
            </w:r>
            <w:r w:rsidRPr="00311BAC">
              <w:rPr>
                <w:rFonts w:cs="2  Nazanin" w:hint="cs"/>
                <w:b/>
                <w:bCs/>
                <w:rtl/>
              </w:rPr>
              <w:t>دکتر رحیمی مقدم</w:t>
            </w: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>20</w:t>
            </w: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9</w:t>
            </w: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995" w:type="dxa"/>
            <w:vMerge w:val="restart"/>
            <w:vAlign w:val="center"/>
          </w:tcPr>
          <w:p w:rsidR="00534625" w:rsidRPr="00F560D0" w:rsidRDefault="00534625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534625" w:rsidTr="00CF3E57">
        <w:trPr>
          <w:trHeight w:val="728"/>
        </w:trPr>
        <w:tc>
          <w:tcPr>
            <w:tcW w:w="2425" w:type="dxa"/>
            <w:vMerge/>
            <w:vAlign w:val="center"/>
          </w:tcPr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30" w:type="dxa"/>
            <w:vMerge/>
            <w:vAlign w:val="center"/>
          </w:tcPr>
          <w:p w:rsidR="00534625" w:rsidRPr="00034566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</w:p>
        </w:tc>
        <w:tc>
          <w:tcPr>
            <w:tcW w:w="1350" w:type="dxa"/>
            <w:vMerge/>
            <w:shd w:val="clear" w:color="auto" w:fill="EEECE1" w:themeFill="background2"/>
            <w:vAlign w:val="center"/>
          </w:tcPr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81" w:type="dxa"/>
            <w:vAlign w:val="center"/>
          </w:tcPr>
          <w:p w:rsidR="00534625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مکانیک سیالات</w:t>
            </w: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>20</w:t>
            </w: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9</w:t>
            </w: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2464" w:type="dxa"/>
            <w:vMerge/>
            <w:vAlign w:val="center"/>
          </w:tcPr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995" w:type="dxa"/>
            <w:vMerge/>
            <w:vAlign w:val="center"/>
          </w:tcPr>
          <w:p w:rsidR="00534625" w:rsidRPr="00F560D0" w:rsidRDefault="00534625" w:rsidP="00CD387C">
            <w:pPr>
              <w:bidi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R="00F073E2" w:rsidTr="00CF3E57">
        <w:trPr>
          <w:trHeight w:val="776"/>
        </w:trPr>
        <w:tc>
          <w:tcPr>
            <w:tcW w:w="2425" w:type="dxa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30" w:type="dxa"/>
            <w:vAlign w:val="center"/>
          </w:tcPr>
          <w:p w:rsidR="00934763" w:rsidRDefault="00934763" w:rsidP="00934763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034566">
              <w:rPr>
                <w:rFonts w:cs="2  Nazanin" w:hint="cs"/>
                <w:b/>
                <w:bCs/>
                <w:rtl/>
              </w:rPr>
              <w:t>نقشه  کشی صنعتی</w:t>
            </w:r>
          </w:p>
          <w:p w:rsidR="00934763" w:rsidRDefault="00934763" w:rsidP="00934763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آقای مهندس نیرآبادی</w:t>
            </w:r>
          </w:p>
          <w:p w:rsidR="00F073E2" w:rsidRPr="00311BAC" w:rsidRDefault="00934763" w:rsidP="00934763">
            <w:pPr>
              <w:bidi/>
              <w:jc w:val="center"/>
              <w:rPr>
                <w:rFonts w:cs="2  Nazanin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سایت</w:t>
            </w:r>
          </w:p>
        </w:tc>
        <w:tc>
          <w:tcPr>
            <w:tcW w:w="1350" w:type="dxa"/>
            <w:shd w:val="clear" w:color="auto" w:fill="EEECE1" w:themeFill="background2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</w:rPr>
            </w:pPr>
          </w:p>
        </w:tc>
        <w:tc>
          <w:tcPr>
            <w:tcW w:w="2481" w:type="dxa"/>
            <w:vAlign w:val="center"/>
          </w:tcPr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  <w:color w:val="FF0000"/>
                <w:lang w:bidi="fa-IR"/>
              </w:rPr>
            </w:pPr>
          </w:p>
        </w:tc>
        <w:tc>
          <w:tcPr>
            <w:tcW w:w="2464" w:type="dxa"/>
            <w:vAlign w:val="center"/>
          </w:tcPr>
          <w:p w:rsidR="00534625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 w:rsidRPr="00034566">
              <w:rPr>
                <w:rFonts w:cs="2  Nazanin" w:hint="cs"/>
                <w:b/>
                <w:bCs/>
                <w:rtl/>
              </w:rPr>
              <w:t>مکانیک  سیالات</w:t>
            </w:r>
          </w:p>
          <w:p w:rsidR="00534625" w:rsidRDefault="00534625" w:rsidP="00CD387C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آقای دکتر یزدی</w:t>
            </w:r>
          </w:p>
          <w:p w:rsidR="00534625" w:rsidRPr="00311BAC" w:rsidRDefault="00534625" w:rsidP="00CD387C">
            <w:pPr>
              <w:bidi/>
              <w:jc w:val="center"/>
              <w:rPr>
                <w:rFonts w:cs="2  Nazanin"/>
                <w:b/>
                <w:bCs/>
                <w:color w:val="FF0000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210</w:t>
            </w:r>
            <w:r w:rsidRPr="00106F27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  <w:p w:rsidR="00F073E2" w:rsidRPr="00311BAC" w:rsidRDefault="00F073E2" w:rsidP="00CD387C">
            <w:pPr>
              <w:bidi/>
              <w:jc w:val="center"/>
              <w:rPr>
                <w:rFonts w:cs="2  Nazanin"/>
                <w:b/>
                <w:bCs/>
                <w:color w:val="FF0000"/>
                <w:rtl/>
                <w:lang w:bidi="fa-IR"/>
              </w:rPr>
            </w:pPr>
          </w:p>
        </w:tc>
        <w:tc>
          <w:tcPr>
            <w:tcW w:w="995" w:type="dxa"/>
            <w:vAlign w:val="center"/>
          </w:tcPr>
          <w:p w:rsidR="00F073E2" w:rsidRPr="00F560D0" w:rsidRDefault="00F073E2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</w:tbl>
    <w:p w:rsidR="00862853" w:rsidRDefault="00862853">
      <w:pPr>
        <w:rPr>
          <w:rtl/>
          <w:lang w:bidi="fa-IR"/>
        </w:rPr>
      </w:pPr>
    </w:p>
    <w:p w:rsidR="00862853" w:rsidRDefault="00862853">
      <w:pPr>
        <w:rPr>
          <w:rtl/>
          <w:lang w:bidi="fa-IR"/>
        </w:rPr>
      </w:pPr>
    </w:p>
    <w:p w:rsidR="00CD387C" w:rsidRDefault="00CD387C" w:rsidP="00573D40">
      <w:pPr>
        <w:rPr>
          <w:lang w:bidi="fa-IR"/>
        </w:rPr>
      </w:pPr>
    </w:p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Pr="00CD387C" w:rsidRDefault="00CD387C" w:rsidP="00CD387C"/>
    <w:p w:rsidR="00CD387C" w:rsidRDefault="00CD387C" w:rsidP="00CD387C"/>
    <w:tbl>
      <w:tblPr>
        <w:tblStyle w:val="TableGrid"/>
        <w:tblpPr w:leftFromText="180" w:rightFromText="180" w:vertAnchor="text" w:horzAnchor="margin" w:tblpXSpec="center" w:tblpY="838"/>
        <w:tblW w:w="123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646"/>
        <w:gridCol w:w="2299"/>
        <w:gridCol w:w="1260"/>
        <w:gridCol w:w="2266"/>
        <w:gridCol w:w="2774"/>
        <w:gridCol w:w="1080"/>
      </w:tblGrid>
      <w:tr w:rsidR="00CD387C" w:rsidTr="00CF3E57">
        <w:trPr>
          <w:trHeight w:val="343"/>
        </w:trPr>
        <w:tc>
          <w:tcPr>
            <w:tcW w:w="12325" w:type="dxa"/>
            <w:gridSpan w:val="6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lastRenderedPageBreak/>
              <w:t>برنامه هفتگی ترم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6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مهندسی بهداشت 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حرفه ای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نیمسال 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وم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99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>-98</w:t>
            </w:r>
          </w:p>
        </w:tc>
      </w:tr>
      <w:tr w:rsidR="00CF3E57" w:rsidTr="00CF3E57">
        <w:trPr>
          <w:trHeight w:val="419"/>
        </w:trPr>
        <w:tc>
          <w:tcPr>
            <w:tcW w:w="2646" w:type="dxa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299" w:type="dxa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1260" w:type="dxa"/>
            <w:shd w:val="clear" w:color="auto" w:fill="EEECE1" w:themeFill="background2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266" w:type="dxa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774" w:type="dxa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080" w:type="dxa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592A6A" w:rsidTr="00CF3E57">
        <w:trPr>
          <w:trHeight w:val="579"/>
        </w:trPr>
        <w:tc>
          <w:tcPr>
            <w:tcW w:w="2646" w:type="dxa"/>
          </w:tcPr>
          <w:p w:rsidR="00592A6A" w:rsidRPr="0065787B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بهداشت  پرتوها(متغیر)</w:t>
            </w:r>
          </w:p>
        </w:tc>
        <w:tc>
          <w:tcPr>
            <w:tcW w:w="2299" w:type="dxa"/>
            <w:vMerge w:val="restart"/>
            <w:vAlign w:val="center"/>
          </w:tcPr>
          <w:p w:rsidR="00592A6A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بهداشت  پرتوها</w:t>
            </w:r>
          </w:p>
          <w:p w:rsidR="00592A6A" w:rsidRPr="003653EE" w:rsidRDefault="00592A6A" w:rsidP="00592A6A">
            <w:pPr>
              <w:bidi/>
              <w:jc w:val="center"/>
              <w:rPr>
                <w:rFonts w:cs="2  Nazanin"/>
                <w:b/>
                <w:bCs/>
                <w:color w:val="FF0000"/>
                <w:rtl/>
                <w:lang w:bidi="fa-IR"/>
              </w:rPr>
            </w:pPr>
            <w:r w:rsidRPr="00573D40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قای مهندس یاری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(ثابت)</w:t>
            </w:r>
          </w:p>
          <w:p w:rsidR="00592A6A" w:rsidRPr="0065787B" w:rsidRDefault="007E5AE8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101</w:t>
            </w: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1260" w:type="dxa"/>
            <w:vMerge w:val="restart"/>
            <w:shd w:val="clear" w:color="auto" w:fill="EEECE1" w:themeFill="background2"/>
            <w:vAlign w:val="center"/>
          </w:tcPr>
          <w:p w:rsidR="00592A6A" w:rsidRPr="0065787B" w:rsidRDefault="00592A6A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266" w:type="dxa"/>
            <w:vMerge w:val="restart"/>
            <w:vAlign w:val="center"/>
          </w:tcPr>
          <w:p w:rsidR="00592A6A" w:rsidRDefault="00592A6A" w:rsidP="00573D40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573D40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 xml:space="preserve">تاریخ تحلیلی </w:t>
            </w:r>
          </w:p>
          <w:p w:rsidR="00592A6A" w:rsidRPr="00573D40" w:rsidRDefault="007E5AE8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قای سعادتی</w:t>
            </w:r>
          </w:p>
          <w:p w:rsidR="00592A6A" w:rsidRPr="00592A6A" w:rsidRDefault="00592A6A" w:rsidP="00573D40">
            <w:pPr>
              <w:bidi/>
              <w:jc w:val="center"/>
              <w:rPr>
                <w:rFonts w:cs="2  Kamran"/>
                <w:b/>
                <w:bCs/>
                <w:sz w:val="24"/>
                <w:szCs w:val="24"/>
                <w:u w:val="single"/>
                <w:lang w:bidi="fa-IR"/>
              </w:rPr>
            </w:pP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>207 دانشکده بهداشت</w:t>
            </w:r>
          </w:p>
        </w:tc>
        <w:tc>
          <w:tcPr>
            <w:tcW w:w="2774" w:type="dxa"/>
            <w:vMerge w:val="restart"/>
            <w:vAlign w:val="center"/>
          </w:tcPr>
          <w:p w:rsidR="00592A6A" w:rsidRDefault="00592A6A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تربیت بدنی 2</w:t>
            </w:r>
          </w:p>
          <w:p w:rsidR="00592A6A" w:rsidRPr="0065787B" w:rsidRDefault="00592A6A" w:rsidP="00F43E0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قایان</w:t>
            </w:r>
          </w:p>
        </w:tc>
        <w:tc>
          <w:tcPr>
            <w:tcW w:w="1080" w:type="dxa"/>
            <w:vMerge w:val="restart"/>
            <w:vAlign w:val="center"/>
          </w:tcPr>
          <w:p w:rsidR="00592A6A" w:rsidRPr="00F560D0" w:rsidRDefault="00592A6A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592A6A" w:rsidTr="00CF3E57">
        <w:trPr>
          <w:trHeight w:val="827"/>
        </w:trPr>
        <w:tc>
          <w:tcPr>
            <w:tcW w:w="2646" w:type="dxa"/>
          </w:tcPr>
          <w:p w:rsidR="00592A6A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تهویه صنعتی(متغیر)</w:t>
            </w:r>
          </w:p>
          <w:p w:rsidR="007E5AE8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101</w:t>
            </w: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2299" w:type="dxa"/>
            <w:vMerge/>
            <w:vAlign w:val="center"/>
          </w:tcPr>
          <w:p w:rsidR="00592A6A" w:rsidRPr="00311BAC" w:rsidRDefault="00592A6A" w:rsidP="00573D40">
            <w:pPr>
              <w:bidi/>
              <w:jc w:val="center"/>
              <w:rPr>
                <w:rFonts w:cs="2  Nazanin"/>
                <w:b/>
                <w:bCs/>
                <w:color w:val="FF0000"/>
                <w:rtl/>
                <w:lang w:bidi="fa-IR"/>
              </w:rPr>
            </w:pPr>
          </w:p>
        </w:tc>
        <w:tc>
          <w:tcPr>
            <w:tcW w:w="1260" w:type="dxa"/>
            <w:vMerge/>
            <w:shd w:val="clear" w:color="auto" w:fill="EEECE1" w:themeFill="background2"/>
            <w:vAlign w:val="center"/>
          </w:tcPr>
          <w:p w:rsidR="00592A6A" w:rsidRPr="0065787B" w:rsidRDefault="00592A6A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266" w:type="dxa"/>
            <w:vMerge/>
            <w:vAlign w:val="center"/>
          </w:tcPr>
          <w:p w:rsidR="00592A6A" w:rsidRPr="00573D40" w:rsidRDefault="00592A6A" w:rsidP="00573D40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74" w:type="dxa"/>
            <w:vMerge/>
            <w:vAlign w:val="center"/>
          </w:tcPr>
          <w:p w:rsidR="00592A6A" w:rsidRDefault="00592A6A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080" w:type="dxa"/>
            <w:vMerge/>
            <w:vAlign w:val="center"/>
          </w:tcPr>
          <w:p w:rsidR="00592A6A" w:rsidRPr="00F560D0" w:rsidRDefault="00592A6A" w:rsidP="00CD387C">
            <w:pPr>
              <w:bidi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R="007E5AE8" w:rsidTr="00014AFF">
        <w:trPr>
          <w:trHeight w:val="557"/>
        </w:trPr>
        <w:tc>
          <w:tcPr>
            <w:tcW w:w="2646" w:type="dxa"/>
            <w:vAlign w:val="center"/>
          </w:tcPr>
          <w:p w:rsidR="00592A6A" w:rsidRPr="00573D40" w:rsidRDefault="00592A6A" w:rsidP="00014AFF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 w:rsidRPr="00573D40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یین زندگی</w:t>
            </w:r>
          </w:p>
          <w:p w:rsidR="00592A6A" w:rsidRPr="00573D40" w:rsidRDefault="00592A6A" w:rsidP="00014AFF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قای دکتر مومنی</w:t>
            </w:r>
          </w:p>
          <w:p w:rsidR="007E5AE8" w:rsidRDefault="007E5AE8" w:rsidP="00014AFF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>207 دانشکده بهداشت</w:t>
            </w:r>
          </w:p>
          <w:p w:rsidR="00CD387C" w:rsidRDefault="00CD387C" w:rsidP="00014AFF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99" w:type="dxa"/>
            <w:vAlign w:val="center"/>
          </w:tcPr>
          <w:p w:rsidR="00014AFF" w:rsidRPr="00592A6A" w:rsidRDefault="00014AFF" w:rsidP="00014AFF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592A6A">
              <w:rPr>
                <w:rFonts w:cs="2  Nazanin" w:hint="cs"/>
                <w:b/>
                <w:bCs/>
                <w:rtl/>
                <w:lang w:bidi="fa-IR"/>
              </w:rPr>
              <w:t>نقشه  کشی صنعتی</w:t>
            </w:r>
          </w:p>
          <w:p w:rsidR="00014AFF" w:rsidRPr="00592A6A" w:rsidRDefault="00014AFF" w:rsidP="00014AFF">
            <w:pPr>
              <w:bidi/>
              <w:jc w:val="center"/>
              <w:rPr>
                <w:rFonts w:cs="2  Nazanin"/>
                <w:rtl/>
                <w:lang w:bidi="fa-IR"/>
              </w:rPr>
            </w:pPr>
            <w:r w:rsidRPr="00592A6A">
              <w:rPr>
                <w:rFonts w:cs="2  Nazanin" w:hint="cs"/>
                <w:b/>
                <w:bCs/>
                <w:rtl/>
                <w:lang w:bidi="fa-IR"/>
              </w:rPr>
              <w:t>آقای مهندس نیرآبادی</w:t>
            </w:r>
          </w:p>
          <w:p w:rsidR="00CD387C" w:rsidRPr="0065787B" w:rsidRDefault="00014AFF" w:rsidP="00014AFF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سایت</w:t>
            </w:r>
          </w:p>
        </w:tc>
        <w:tc>
          <w:tcPr>
            <w:tcW w:w="1260" w:type="dxa"/>
            <w:shd w:val="clear" w:color="auto" w:fill="EEECE1" w:themeFill="background2"/>
            <w:vAlign w:val="center"/>
          </w:tcPr>
          <w:p w:rsidR="00CD387C" w:rsidRPr="0065787B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266" w:type="dxa"/>
          </w:tcPr>
          <w:p w:rsidR="00592A6A" w:rsidRPr="00573D40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573D40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تهویه  صنعتی</w:t>
            </w:r>
          </w:p>
          <w:p w:rsidR="007E5AE8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قای مهندس یاری (ثابت)</w:t>
            </w:r>
          </w:p>
          <w:p w:rsidR="00592A6A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>207 دانشکده بهداشت</w:t>
            </w:r>
          </w:p>
          <w:p w:rsidR="007E5AE8" w:rsidRPr="0065787B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774" w:type="dxa"/>
            <w:vAlign w:val="center"/>
          </w:tcPr>
          <w:p w:rsidR="00592A6A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روشنایی در محیط کار</w:t>
            </w:r>
          </w:p>
          <w:p w:rsidR="00CD387C" w:rsidRDefault="00592A6A" w:rsidP="00592A6A">
            <w:pPr>
              <w:bidi/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592A6A">
              <w:rPr>
                <w:rFonts w:cs="2  Nazanin" w:hint="cs"/>
                <w:b/>
                <w:bCs/>
                <w:rtl/>
                <w:lang w:bidi="fa-IR"/>
              </w:rPr>
              <w:t>آقای مهندس یاری</w:t>
            </w:r>
          </w:p>
          <w:p w:rsidR="007E5AE8" w:rsidRPr="0065787B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>207 دانشکده بهداشت</w:t>
            </w:r>
          </w:p>
        </w:tc>
        <w:tc>
          <w:tcPr>
            <w:tcW w:w="1080" w:type="dxa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592A6A" w:rsidTr="00CF3E57">
        <w:trPr>
          <w:trHeight w:val="810"/>
        </w:trPr>
        <w:tc>
          <w:tcPr>
            <w:tcW w:w="2646" w:type="dxa"/>
            <w:vAlign w:val="center"/>
          </w:tcPr>
          <w:p w:rsidR="00592A6A" w:rsidRDefault="00592A6A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573D40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دیریت  یکپارچه</w:t>
            </w:r>
          </w:p>
          <w:p w:rsidR="00592A6A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 xml:space="preserve">آقای </w:t>
            </w:r>
            <w:r w:rsidR="00592A6A" w:rsidRPr="00573D40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دکتر رستم ابادی</w:t>
            </w:r>
          </w:p>
          <w:p w:rsidR="007E5AE8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101</w:t>
            </w: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2299" w:type="dxa"/>
            <w:vAlign w:val="center"/>
          </w:tcPr>
          <w:p w:rsidR="00592A6A" w:rsidRPr="0065787B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260" w:type="dxa"/>
            <w:shd w:val="clear" w:color="auto" w:fill="EEECE1" w:themeFill="background2"/>
            <w:vAlign w:val="center"/>
          </w:tcPr>
          <w:p w:rsidR="00592A6A" w:rsidRPr="0065787B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:rsidR="00592A6A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مبانی کنترل</w:t>
            </w:r>
          </w:p>
          <w:p w:rsidR="00592A6A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آلودگی هوا</w:t>
            </w:r>
          </w:p>
          <w:p w:rsidR="007E5AE8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خانم  دکتر رحیمی مقدم</w:t>
            </w:r>
          </w:p>
          <w:p w:rsidR="00592A6A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210</w:t>
            </w: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  <w:p w:rsidR="007E5AE8" w:rsidRPr="0065787B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774" w:type="dxa"/>
            <w:vAlign w:val="center"/>
          </w:tcPr>
          <w:p w:rsidR="00592A6A" w:rsidRPr="00592A6A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  <w:r w:rsidRPr="00592A6A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 xml:space="preserve">تربیت  بدنی2 </w:t>
            </w:r>
          </w:p>
          <w:p w:rsidR="00592A6A" w:rsidRPr="007135E7" w:rsidRDefault="00592A6A" w:rsidP="00592A6A">
            <w:pPr>
              <w:bidi/>
              <w:jc w:val="center"/>
              <w:rPr>
                <w:rFonts w:cs="2  Nazanin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 w:rsidRPr="00592A6A"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خانمها</w:t>
            </w:r>
          </w:p>
        </w:tc>
        <w:tc>
          <w:tcPr>
            <w:tcW w:w="1080" w:type="dxa"/>
            <w:vAlign w:val="center"/>
          </w:tcPr>
          <w:p w:rsidR="00592A6A" w:rsidRPr="00F560D0" w:rsidRDefault="00592A6A" w:rsidP="00592A6A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CF3E57" w:rsidTr="00CF3E57">
        <w:trPr>
          <w:trHeight w:val="1358"/>
        </w:trPr>
        <w:tc>
          <w:tcPr>
            <w:tcW w:w="2646" w:type="dxa"/>
          </w:tcPr>
          <w:p w:rsidR="00CD387C" w:rsidRDefault="00CD387C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99" w:type="dxa"/>
            <w:vAlign w:val="center"/>
          </w:tcPr>
          <w:p w:rsidR="00CD387C" w:rsidRPr="0065787B" w:rsidRDefault="00CD387C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260" w:type="dxa"/>
            <w:shd w:val="clear" w:color="auto" w:fill="EEECE1" w:themeFill="background2"/>
            <w:vAlign w:val="center"/>
          </w:tcPr>
          <w:p w:rsidR="00CD387C" w:rsidRPr="0065787B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66" w:type="dxa"/>
            <w:vAlign w:val="center"/>
          </w:tcPr>
          <w:p w:rsidR="00CD387C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CD387C" w:rsidRPr="0065787B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774" w:type="dxa"/>
            <w:vAlign w:val="center"/>
          </w:tcPr>
          <w:p w:rsidR="00592A6A" w:rsidRDefault="00592A6A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  <w:lang w:bidi="fa-IR"/>
              </w:rPr>
              <w:t>ارزیابی مدیریت  ریسک</w:t>
            </w:r>
          </w:p>
          <w:p w:rsidR="00CD387C" w:rsidRDefault="007E5AE8" w:rsidP="00592A6A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</w:rPr>
            </w:pP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آقای </w:t>
            </w:r>
            <w:r w:rsidR="00592A6A">
              <w:rPr>
                <w:rFonts w:cs="2  Nazanin" w:hint="cs"/>
                <w:b/>
                <w:bCs/>
                <w:sz w:val="24"/>
                <w:szCs w:val="24"/>
                <w:rtl/>
              </w:rPr>
              <w:t>مهندس جلالی</w:t>
            </w:r>
          </w:p>
          <w:p w:rsidR="007E5AE8" w:rsidRPr="004667C5" w:rsidRDefault="007E5AE8" w:rsidP="007E5AE8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2  Kamran" w:hint="cs"/>
                <w:b/>
                <w:bCs/>
                <w:u w:val="single"/>
                <w:rtl/>
                <w:lang w:bidi="fa-IR"/>
              </w:rPr>
              <w:t>211</w:t>
            </w:r>
            <w:r w:rsidRPr="00592A6A">
              <w:rPr>
                <w:rFonts w:cs="2  Kamran" w:hint="cs"/>
                <w:b/>
                <w:bCs/>
                <w:u w:val="single"/>
                <w:rtl/>
                <w:lang w:bidi="fa-IR"/>
              </w:rPr>
              <w:t xml:space="preserve"> دانشکده بهداشت</w:t>
            </w:r>
          </w:p>
        </w:tc>
        <w:tc>
          <w:tcPr>
            <w:tcW w:w="1080" w:type="dxa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CF3E57" w:rsidTr="00CF3E57">
        <w:trPr>
          <w:trHeight w:val="533"/>
        </w:trPr>
        <w:tc>
          <w:tcPr>
            <w:tcW w:w="2646" w:type="dxa"/>
          </w:tcPr>
          <w:p w:rsidR="00CD387C" w:rsidRPr="0065787B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99" w:type="dxa"/>
            <w:vAlign w:val="center"/>
          </w:tcPr>
          <w:p w:rsidR="00CD387C" w:rsidRPr="0065787B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260" w:type="dxa"/>
            <w:shd w:val="clear" w:color="auto" w:fill="EEECE1" w:themeFill="background2"/>
            <w:vAlign w:val="center"/>
          </w:tcPr>
          <w:p w:rsidR="00CD387C" w:rsidRPr="0065787B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:rsidR="00CD387C" w:rsidRPr="00573D40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CD387C" w:rsidRPr="0065787B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774" w:type="dxa"/>
            <w:vAlign w:val="center"/>
          </w:tcPr>
          <w:p w:rsidR="00CD387C" w:rsidRPr="0065787B" w:rsidRDefault="00CD387C" w:rsidP="00CD387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080" w:type="dxa"/>
            <w:vAlign w:val="center"/>
          </w:tcPr>
          <w:p w:rsidR="00CD387C" w:rsidRPr="00F560D0" w:rsidRDefault="00CD387C" w:rsidP="00CD387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</w:tbl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>
      <w:pPr>
        <w:rPr>
          <w:rtl/>
        </w:rPr>
      </w:pPr>
    </w:p>
    <w:p w:rsidR="00CD387C" w:rsidRDefault="00CD387C"/>
    <w:tbl>
      <w:tblPr>
        <w:tblStyle w:val="TableGrid"/>
        <w:tblpPr w:leftFromText="180" w:rightFromText="180" w:vertAnchor="text" w:horzAnchor="margin" w:tblpY="-139"/>
        <w:tblW w:w="132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246"/>
        <w:gridCol w:w="2599"/>
        <w:gridCol w:w="944"/>
        <w:gridCol w:w="2694"/>
        <w:gridCol w:w="2662"/>
        <w:gridCol w:w="1080"/>
      </w:tblGrid>
      <w:tr w:rsidR="00CD387C" w:rsidTr="00D349CC">
        <w:trPr>
          <w:trHeight w:val="420"/>
        </w:trPr>
        <w:tc>
          <w:tcPr>
            <w:tcW w:w="13225" w:type="dxa"/>
            <w:gridSpan w:val="6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lastRenderedPageBreak/>
              <w:t>برنامه هفتگی ترم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8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مهندسی بهداشت 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حرفه ای</w:t>
            </w:r>
            <w:r w:rsidRPr="00353A71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نیمسال 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دوم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2  Nazanin" w:hint="cs"/>
                <w:b/>
                <w:bCs/>
                <w:sz w:val="24"/>
                <w:szCs w:val="24"/>
                <w:rtl/>
              </w:rPr>
              <w:t>99</w:t>
            </w:r>
            <w:r w:rsidRPr="00547DD5">
              <w:rPr>
                <w:rFonts w:cs="2  Nazanin" w:hint="cs"/>
                <w:b/>
                <w:bCs/>
                <w:sz w:val="24"/>
                <w:szCs w:val="24"/>
                <w:rtl/>
              </w:rPr>
              <w:t>-98</w:t>
            </w:r>
          </w:p>
        </w:tc>
      </w:tr>
      <w:tr w:rsidR="00D349CC" w:rsidTr="00AA3BC3">
        <w:trPr>
          <w:trHeight w:val="513"/>
        </w:trPr>
        <w:tc>
          <w:tcPr>
            <w:tcW w:w="3246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8-16</w:t>
            </w:r>
          </w:p>
        </w:tc>
        <w:tc>
          <w:tcPr>
            <w:tcW w:w="2599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6-14</w:t>
            </w:r>
          </w:p>
        </w:tc>
        <w:tc>
          <w:tcPr>
            <w:tcW w:w="944" w:type="dxa"/>
            <w:shd w:val="clear" w:color="auto" w:fill="EEECE1" w:themeFill="background2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4-12</w:t>
            </w:r>
          </w:p>
        </w:tc>
        <w:tc>
          <w:tcPr>
            <w:tcW w:w="2694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2-10</w:t>
            </w:r>
          </w:p>
        </w:tc>
        <w:tc>
          <w:tcPr>
            <w:tcW w:w="2662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10-8</w:t>
            </w:r>
          </w:p>
        </w:tc>
        <w:tc>
          <w:tcPr>
            <w:tcW w:w="1080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ایام هفته</w:t>
            </w:r>
          </w:p>
        </w:tc>
      </w:tr>
      <w:tr w:rsidR="00D349CC" w:rsidTr="00AA3BC3">
        <w:trPr>
          <w:trHeight w:val="1644"/>
        </w:trPr>
        <w:tc>
          <w:tcPr>
            <w:tcW w:w="3246" w:type="dxa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599" w:type="dxa"/>
            <w:vAlign w:val="center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944" w:type="dxa"/>
            <w:shd w:val="clear" w:color="auto" w:fill="EEECE1" w:themeFill="background2"/>
            <w:vAlign w:val="center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</w:p>
          <w:p w:rsidR="00CD387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2662" w:type="dxa"/>
            <w:vAlign w:val="center"/>
          </w:tcPr>
          <w:p w:rsidR="00AA3BC3" w:rsidRDefault="00CD387C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>(</w:t>
            </w:r>
            <w:r w:rsidR="00D349CC" w:rsidRPr="00BC4BDB">
              <w:rPr>
                <w:rFonts w:cs="2  Nazanin" w:hint="cs"/>
                <w:rtl/>
                <w:lang w:bidi="fa-IR"/>
              </w:rPr>
              <w:t xml:space="preserve"> 19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="00D349CC" w:rsidRPr="00BC4BDB">
              <w:rPr>
                <w:rFonts w:cs="2  Nazanin" w:hint="cs"/>
                <w:rtl/>
                <w:lang w:bidi="fa-IR"/>
              </w:rPr>
              <w:t xml:space="preserve">بهمن </w:t>
            </w:r>
            <w:r w:rsidRPr="00BC4BDB">
              <w:rPr>
                <w:rFonts w:cs="2  Nazanin" w:hint="cs"/>
                <w:rtl/>
                <w:lang w:bidi="fa-IR"/>
              </w:rPr>
              <w:t xml:space="preserve">تا </w:t>
            </w:r>
            <w:r w:rsidR="00AA3BC3">
              <w:rPr>
                <w:rFonts w:cs="2  Nazanin" w:hint="cs"/>
                <w:rtl/>
                <w:lang w:bidi="fa-IR"/>
              </w:rPr>
              <w:t>7</w:t>
            </w:r>
            <w:r w:rsidR="00D349CC"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="00BC4BDB" w:rsidRPr="00BC4BDB">
              <w:rPr>
                <w:rFonts w:cs="2  Nazanin" w:hint="cs"/>
                <w:rtl/>
                <w:lang w:bidi="fa-IR"/>
              </w:rPr>
              <w:t xml:space="preserve">اسفند </w:t>
            </w:r>
            <w:r w:rsidR="00D349CC" w:rsidRPr="00BC4BDB">
              <w:rPr>
                <w:rFonts w:cs="2  Nazanin" w:hint="cs"/>
                <w:rtl/>
                <w:lang w:bidi="fa-IR"/>
              </w:rPr>
              <w:t>ماه</w:t>
            </w:r>
            <w:r w:rsidRPr="00BC4BDB">
              <w:rPr>
                <w:rFonts w:cs="2  Nazanin" w:hint="cs"/>
                <w:rtl/>
                <w:lang w:bidi="fa-IR"/>
              </w:rPr>
              <w:t>)</w:t>
            </w:r>
            <w:r w:rsidR="00BC4BDB">
              <w:rPr>
                <w:rFonts w:cs="2  Nazanin" w:hint="cs"/>
                <w:rtl/>
                <w:lang w:bidi="fa-IR"/>
              </w:rPr>
              <w:t xml:space="preserve"> :  سای</w:t>
            </w:r>
            <w:r w:rsidR="00BC4BDB"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CD387C" w:rsidRPr="00BC4BDB" w:rsidRDefault="00CD387C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 w:rsidR="00AA3BC3">
              <w:rPr>
                <w:rFonts w:cs="2  Nazanin" w:hint="cs"/>
                <w:rtl/>
                <w:lang w:bidi="fa-IR"/>
              </w:rPr>
              <w:t>10</w:t>
            </w:r>
            <w:r w:rsidR="00D349CC"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تا</w:t>
            </w:r>
            <w:r w:rsidR="00AA3BC3"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</w:p>
          <w:p w:rsidR="00CD387C" w:rsidRPr="00A8274A" w:rsidRDefault="00CD387C" w:rsidP="00D349CC">
            <w:pPr>
              <w:jc w:val="center"/>
              <w:rPr>
                <w:sz w:val="20"/>
                <w:szCs w:val="20"/>
                <w:rtl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 w:rsidR="00AA3BC3"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 w:rsidR="00AA3BC3"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1080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شنبه</w:t>
            </w:r>
          </w:p>
        </w:tc>
      </w:tr>
      <w:tr w:rsidR="00D349CC" w:rsidTr="00AA3BC3">
        <w:trPr>
          <w:trHeight w:val="1788"/>
        </w:trPr>
        <w:tc>
          <w:tcPr>
            <w:tcW w:w="3246" w:type="dxa"/>
          </w:tcPr>
          <w:p w:rsidR="00CD387C" w:rsidRDefault="00CD387C" w:rsidP="00CF3E57">
            <w:pPr>
              <w:bidi/>
              <w:jc w:val="both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599" w:type="dxa"/>
            <w:vAlign w:val="center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44" w:type="dxa"/>
            <w:shd w:val="clear" w:color="auto" w:fill="EEECE1" w:themeFill="background2"/>
            <w:vAlign w:val="center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694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  <w:r>
              <w:rPr>
                <w:rFonts w:cs="2  Nazanin"/>
                <w:lang w:bidi="fa-IR"/>
              </w:rPr>
              <w:t xml:space="preserve">    </w:t>
            </w:r>
          </w:p>
          <w:p w:rsidR="00CD387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2662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  <w:r>
              <w:rPr>
                <w:rFonts w:cs="2  Nazanin"/>
                <w:lang w:bidi="fa-IR"/>
              </w:rPr>
              <w:t xml:space="preserve">    </w:t>
            </w:r>
          </w:p>
          <w:p w:rsidR="00CD387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1080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یکشنبه</w:t>
            </w:r>
          </w:p>
        </w:tc>
      </w:tr>
      <w:tr w:rsidR="00D349CC" w:rsidTr="00AA3BC3">
        <w:trPr>
          <w:trHeight w:val="1896"/>
        </w:trPr>
        <w:tc>
          <w:tcPr>
            <w:tcW w:w="3246" w:type="dxa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599" w:type="dxa"/>
            <w:vAlign w:val="center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944" w:type="dxa"/>
            <w:shd w:val="clear" w:color="auto" w:fill="EEECE1" w:themeFill="background2"/>
            <w:vAlign w:val="center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  <w:r>
              <w:rPr>
                <w:rFonts w:cs="2  Nazanin"/>
                <w:lang w:bidi="fa-IR"/>
              </w:rPr>
              <w:t xml:space="preserve">    </w:t>
            </w:r>
          </w:p>
          <w:p w:rsidR="00CD387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2662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  <w:r>
              <w:rPr>
                <w:rFonts w:cs="2  Nazanin"/>
                <w:lang w:bidi="fa-IR"/>
              </w:rPr>
              <w:t xml:space="preserve">    </w:t>
            </w:r>
          </w:p>
          <w:p w:rsidR="00CD387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1080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دوشنبه</w:t>
            </w:r>
          </w:p>
        </w:tc>
      </w:tr>
      <w:tr w:rsidR="00D349CC" w:rsidTr="00AA3BC3">
        <w:trPr>
          <w:trHeight w:val="1959"/>
        </w:trPr>
        <w:tc>
          <w:tcPr>
            <w:tcW w:w="3246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  <w:r>
              <w:rPr>
                <w:rFonts w:cs="2  Nazanin"/>
                <w:lang w:bidi="fa-IR"/>
              </w:rPr>
              <w:t xml:space="preserve">    </w:t>
            </w:r>
          </w:p>
          <w:p w:rsidR="00D349C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2599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  <w:r>
              <w:rPr>
                <w:rFonts w:cs="2  Nazanin"/>
                <w:lang w:bidi="fa-IR"/>
              </w:rPr>
              <w:t xml:space="preserve">    </w:t>
            </w:r>
          </w:p>
          <w:p w:rsidR="00D349C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944" w:type="dxa"/>
            <w:shd w:val="clear" w:color="auto" w:fill="EEECE1" w:themeFill="background2"/>
            <w:vAlign w:val="center"/>
          </w:tcPr>
          <w:p w:rsidR="00D349CC" w:rsidRPr="0065787B" w:rsidRDefault="00D349CC" w:rsidP="00D349CC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694" w:type="dxa"/>
            <w:vAlign w:val="center"/>
          </w:tcPr>
          <w:p w:rsidR="00D349CC" w:rsidRPr="00A8274A" w:rsidRDefault="00D349CC" w:rsidP="00D349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62" w:type="dxa"/>
            <w:vAlign w:val="center"/>
          </w:tcPr>
          <w:p w:rsidR="00D349CC" w:rsidRPr="00A8274A" w:rsidRDefault="00D349CC" w:rsidP="00D349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:rsidR="00D349CC" w:rsidRPr="00F560D0" w:rsidRDefault="00D349CC" w:rsidP="00D349CC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سه شنبه</w:t>
            </w:r>
          </w:p>
        </w:tc>
      </w:tr>
      <w:tr w:rsidR="00D349CC" w:rsidTr="00AA3BC3">
        <w:trPr>
          <w:trHeight w:val="1698"/>
        </w:trPr>
        <w:tc>
          <w:tcPr>
            <w:tcW w:w="3246" w:type="dxa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599" w:type="dxa"/>
            <w:vAlign w:val="center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944" w:type="dxa"/>
            <w:shd w:val="clear" w:color="auto" w:fill="EEECE1" w:themeFill="background2"/>
            <w:vAlign w:val="center"/>
          </w:tcPr>
          <w:p w:rsidR="00CD387C" w:rsidRPr="0065787B" w:rsidRDefault="00CD387C" w:rsidP="00CF3E57">
            <w:pPr>
              <w:bidi/>
              <w:jc w:val="center"/>
              <w:rPr>
                <w:rFonts w:cs="2  Nazanin"/>
                <w:b/>
                <w:bCs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  <w:r>
              <w:rPr>
                <w:rFonts w:cs="2  Nazanin"/>
                <w:lang w:bidi="fa-IR"/>
              </w:rPr>
              <w:t xml:space="preserve">    </w:t>
            </w:r>
          </w:p>
          <w:p w:rsidR="00CD387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</w:p>
        </w:tc>
        <w:tc>
          <w:tcPr>
            <w:tcW w:w="2662" w:type="dxa"/>
            <w:vAlign w:val="center"/>
          </w:tcPr>
          <w:p w:rsidR="00AA3BC3" w:rsidRDefault="00AA3BC3" w:rsidP="00AA3BC3">
            <w:pPr>
              <w:jc w:val="center"/>
              <w:rPr>
                <w:rFonts w:cs="2  Nazanin"/>
                <w:rtl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برد کامپیوتر</w:t>
            </w:r>
            <w:r w:rsidRPr="00BC4BDB">
              <w:rPr>
                <w:rFonts w:cs="2  Nazanin" w:hint="cs"/>
                <w:rtl/>
                <w:lang w:bidi="fa-IR"/>
              </w:rPr>
              <w:t xml:space="preserve">( 19 بهمن تا </w:t>
            </w:r>
            <w:r>
              <w:rPr>
                <w:rFonts w:cs="2  Nazanin" w:hint="cs"/>
                <w:rtl/>
                <w:lang w:bidi="fa-IR"/>
              </w:rPr>
              <w:t>7</w:t>
            </w:r>
            <w:r w:rsidRPr="00BC4BDB">
              <w:rPr>
                <w:rFonts w:cs="2  Nazanin" w:hint="cs"/>
                <w:rtl/>
                <w:lang w:bidi="fa-IR"/>
              </w:rPr>
              <w:t xml:space="preserve"> اسفند ماه)</w:t>
            </w:r>
            <w:r>
              <w:rPr>
                <w:rFonts w:cs="2  Nazanin" w:hint="cs"/>
                <w:rtl/>
                <w:lang w:bidi="fa-IR"/>
              </w:rPr>
              <w:t xml:space="preserve"> :  سای</w:t>
            </w:r>
            <w:r w:rsidRPr="00BC4BDB">
              <w:rPr>
                <w:rFonts w:cs="2  Nazanin" w:hint="cs"/>
                <w:rtl/>
                <w:lang w:bidi="fa-IR"/>
              </w:rPr>
              <w:t>ت</w:t>
            </w:r>
          </w:p>
          <w:p w:rsidR="00AA3BC3" w:rsidRPr="00BC4BDB" w:rsidRDefault="00AA3BC3" w:rsidP="00AA3BC3">
            <w:pPr>
              <w:jc w:val="center"/>
              <w:rPr>
                <w:rFonts w:cs="2  Nazanin"/>
                <w:lang w:bidi="fa-IR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خلاق حرفه</w:t>
            </w:r>
            <w:r w:rsidRPr="00BC4BDB">
              <w:rPr>
                <w:rFonts w:cs="2  Nazanin" w:hint="cs"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>ای</w:t>
            </w:r>
            <w:r w:rsidRPr="00BC4BDB">
              <w:rPr>
                <w:rFonts w:cs="2  Nazanin" w:hint="cs"/>
                <w:rtl/>
                <w:lang w:bidi="fa-IR"/>
              </w:rPr>
              <w:t xml:space="preserve"> (</w:t>
            </w:r>
            <w:r>
              <w:rPr>
                <w:rFonts w:cs="2  Nazanin" w:hint="cs"/>
                <w:rtl/>
                <w:lang w:bidi="fa-IR"/>
              </w:rPr>
              <w:t>10</w:t>
            </w:r>
            <w:r w:rsidRPr="00BC4BDB">
              <w:rPr>
                <w:rFonts w:cs="2  Nazanin" w:hint="cs"/>
                <w:rtl/>
                <w:lang w:bidi="fa-IR"/>
              </w:rPr>
              <w:t xml:space="preserve"> تا</w:t>
            </w:r>
            <w:r>
              <w:rPr>
                <w:rFonts w:cs="2  Nazanin" w:hint="cs"/>
                <w:rtl/>
                <w:lang w:bidi="fa-IR"/>
              </w:rPr>
              <w:t xml:space="preserve">25 </w:t>
            </w:r>
            <w:r w:rsidRPr="00BC4BDB">
              <w:rPr>
                <w:rFonts w:cs="2  Nazanin" w:hint="cs"/>
                <w:rtl/>
                <w:lang w:bidi="fa-IR"/>
              </w:rPr>
              <w:t>اسفند)</w:t>
            </w:r>
            <w:r>
              <w:rPr>
                <w:rFonts w:cs="2  Nazanin"/>
                <w:lang w:bidi="fa-IR"/>
              </w:rPr>
              <w:t xml:space="preserve">    </w:t>
            </w:r>
          </w:p>
          <w:p w:rsidR="00CD387C" w:rsidRPr="00A8274A" w:rsidRDefault="00AA3BC3" w:rsidP="00AA3BC3">
            <w:pPr>
              <w:jc w:val="center"/>
              <w:rPr>
                <w:sz w:val="20"/>
                <w:szCs w:val="20"/>
              </w:rPr>
            </w:pPr>
            <w:r w:rsidRPr="00BC4BDB">
              <w:rPr>
                <w:rFonts w:cs="2  Nazanin" w:hint="cs"/>
                <w:b/>
                <w:bCs/>
                <w:rtl/>
                <w:lang w:bidi="fa-IR"/>
              </w:rPr>
              <w:t>کاراموزی در صنایع</w:t>
            </w:r>
            <w:r>
              <w:rPr>
                <w:rFonts w:cs="2  Nazanin" w:hint="cs"/>
                <w:b/>
                <w:bCs/>
                <w:rtl/>
                <w:lang w:bidi="fa-IR"/>
              </w:rPr>
              <w:t>(</w:t>
            </w:r>
            <w:r w:rsidRPr="00BC4BDB">
              <w:rPr>
                <w:rFonts w:cs="2  Nazanin" w:hint="cs"/>
                <w:b/>
                <w:bCs/>
                <w:rtl/>
                <w:lang w:bidi="fa-IR"/>
              </w:rPr>
              <w:t xml:space="preserve"> </w:t>
            </w:r>
            <w:r w:rsidRPr="00BC4BDB">
              <w:rPr>
                <w:rFonts w:cs="2  Nazanin" w:hint="cs"/>
                <w:rtl/>
                <w:lang w:bidi="fa-IR"/>
              </w:rPr>
              <w:t>از 15 فروردین  تا 7 تیر ماه</w:t>
            </w:r>
            <w:r>
              <w:rPr>
                <w:rFonts w:cs="2  Nazanin" w:hint="cs"/>
                <w:rtl/>
                <w:lang w:bidi="fa-IR"/>
              </w:rPr>
              <w:t>)</w:t>
            </w:r>
            <w:r w:rsidR="00D349CC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CD387C" w:rsidRPr="00F560D0" w:rsidRDefault="00CD387C" w:rsidP="00CF3E57">
            <w:pPr>
              <w:bidi/>
              <w:jc w:val="center"/>
              <w:rPr>
                <w:rFonts w:cs="B Titr"/>
                <w:sz w:val="24"/>
                <w:szCs w:val="24"/>
              </w:rPr>
            </w:pPr>
            <w:r w:rsidRPr="00F560D0">
              <w:rPr>
                <w:rFonts w:cs="B Titr" w:hint="cs"/>
                <w:sz w:val="24"/>
                <w:szCs w:val="24"/>
                <w:rtl/>
              </w:rPr>
              <w:t>چهارشنبه</w:t>
            </w:r>
          </w:p>
        </w:tc>
      </w:tr>
    </w:tbl>
    <w:p w:rsidR="00CD387C" w:rsidRDefault="00CD387C"/>
    <w:p w:rsidR="00CD387C" w:rsidRDefault="00CD387C"/>
    <w:p w:rsidR="00C07CF2" w:rsidRPr="00CD387C" w:rsidRDefault="00C07CF2" w:rsidP="00CD387C">
      <w:pPr>
        <w:tabs>
          <w:tab w:val="left" w:pos="4602"/>
        </w:tabs>
      </w:pPr>
    </w:p>
    <w:sectPr w:rsidR="00C07CF2" w:rsidRPr="00CD387C" w:rsidSect="00CD387C">
      <w:pgSz w:w="16839" w:h="11907" w:orient="landscape" w:code="9"/>
      <w:pgMar w:top="90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10E2" w:rsidRDefault="00F910E2" w:rsidP="002C249D">
      <w:pPr>
        <w:spacing w:after="0" w:line="240" w:lineRule="auto"/>
      </w:pPr>
      <w:r>
        <w:separator/>
      </w:r>
    </w:p>
  </w:endnote>
  <w:endnote w:type="continuationSeparator" w:id="0">
    <w:p w:rsidR="00F910E2" w:rsidRDefault="00F910E2" w:rsidP="002C2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2 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Kamr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10E2" w:rsidRDefault="00F910E2" w:rsidP="002C249D">
      <w:pPr>
        <w:spacing w:after="0" w:line="240" w:lineRule="auto"/>
      </w:pPr>
      <w:r>
        <w:separator/>
      </w:r>
    </w:p>
  </w:footnote>
  <w:footnote w:type="continuationSeparator" w:id="0">
    <w:p w:rsidR="00F910E2" w:rsidRDefault="00F910E2" w:rsidP="002C24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LQwsTAwNjIzMzNQ0lEKTi0uzszPAykwrAUAKpY0pSwAAAA="/>
  </w:docVars>
  <w:rsids>
    <w:rsidRoot w:val="00614E43"/>
    <w:rsid w:val="000013F6"/>
    <w:rsid w:val="000040F3"/>
    <w:rsid w:val="000114BF"/>
    <w:rsid w:val="00014AFF"/>
    <w:rsid w:val="00034566"/>
    <w:rsid w:val="000478E6"/>
    <w:rsid w:val="00053856"/>
    <w:rsid w:val="00073896"/>
    <w:rsid w:val="00076D1C"/>
    <w:rsid w:val="00096011"/>
    <w:rsid w:val="000A16A5"/>
    <w:rsid w:val="000A2820"/>
    <w:rsid w:val="000A395F"/>
    <w:rsid w:val="000A5A67"/>
    <w:rsid w:val="000C1A6C"/>
    <w:rsid w:val="000C494A"/>
    <w:rsid w:val="000C577B"/>
    <w:rsid w:val="000D4775"/>
    <w:rsid w:val="000E7360"/>
    <w:rsid w:val="00101928"/>
    <w:rsid w:val="001021DC"/>
    <w:rsid w:val="00105D7E"/>
    <w:rsid w:val="00106F27"/>
    <w:rsid w:val="001128BD"/>
    <w:rsid w:val="001129BB"/>
    <w:rsid w:val="0012566B"/>
    <w:rsid w:val="0014326B"/>
    <w:rsid w:val="00160018"/>
    <w:rsid w:val="00160FEA"/>
    <w:rsid w:val="00174205"/>
    <w:rsid w:val="00177432"/>
    <w:rsid w:val="001776A8"/>
    <w:rsid w:val="001819DC"/>
    <w:rsid w:val="00183A83"/>
    <w:rsid w:val="0018779C"/>
    <w:rsid w:val="00196430"/>
    <w:rsid w:val="00196EEF"/>
    <w:rsid w:val="001A22FE"/>
    <w:rsid w:val="001A493A"/>
    <w:rsid w:val="001A584D"/>
    <w:rsid w:val="001A5A68"/>
    <w:rsid w:val="001A6901"/>
    <w:rsid w:val="001B0F6D"/>
    <w:rsid w:val="001B4010"/>
    <w:rsid w:val="001B739F"/>
    <w:rsid w:val="001C0365"/>
    <w:rsid w:val="001C0E5E"/>
    <w:rsid w:val="001D26A5"/>
    <w:rsid w:val="001D523C"/>
    <w:rsid w:val="001D6AC1"/>
    <w:rsid w:val="001E2448"/>
    <w:rsid w:val="001F6F5F"/>
    <w:rsid w:val="00201C75"/>
    <w:rsid w:val="00203CC1"/>
    <w:rsid w:val="00210885"/>
    <w:rsid w:val="00225522"/>
    <w:rsid w:val="00232462"/>
    <w:rsid w:val="00240C27"/>
    <w:rsid w:val="00244628"/>
    <w:rsid w:val="002453D0"/>
    <w:rsid w:val="00251829"/>
    <w:rsid w:val="00257399"/>
    <w:rsid w:val="0028704E"/>
    <w:rsid w:val="002A070C"/>
    <w:rsid w:val="002A367B"/>
    <w:rsid w:val="002A6D97"/>
    <w:rsid w:val="002B2D7E"/>
    <w:rsid w:val="002B462C"/>
    <w:rsid w:val="002B59B7"/>
    <w:rsid w:val="002C249D"/>
    <w:rsid w:val="002C4EE8"/>
    <w:rsid w:val="002D1EF7"/>
    <w:rsid w:val="002D2E9B"/>
    <w:rsid w:val="002D37EA"/>
    <w:rsid w:val="002D5E93"/>
    <w:rsid w:val="002E1376"/>
    <w:rsid w:val="00301584"/>
    <w:rsid w:val="0030194B"/>
    <w:rsid w:val="003027D8"/>
    <w:rsid w:val="00311BAC"/>
    <w:rsid w:val="00341290"/>
    <w:rsid w:val="00351912"/>
    <w:rsid w:val="00354A2A"/>
    <w:rsid w:val="003550C5"/>
    <w:rsid w:val="003602B1"/>
    <w:rsid w:val="003653EE"/>
    <w:rsid w:val="00380F40"/>
    <w:rsid w:val="003C035A"/>
    <w:rsid w:val="003C1BE3"/>
    <w:rsid w:val="003D4C13"/>
    <w:rsid w:val="003D7A82"/>
    <w:rsid w:val="003E3AC1"/>
    <w:rsid w:val="003E3C77"/>
    <w:rsid w:val="003E43CE"/>
    <w:rsid w:val="003E4545"/>
    <w:rsid w:val="00400F9F"/>
    <w:rsid w:val="00413E7A"/>
    <w:rsid w:val="00415295"/>
    <w:rsid w:val="004172AD"/>
    <w:rsid w:val="00420E2B"/>
    <w:rsid w:val="00431E7F"/>
    <w:rsid w:val="00445085"/>
    <w:rsid w:val="00447363"/>
    <w:rsid w:val="00453109"/>
    <w:rsid w:val="00453B74"/>
    <w:rsid w:val="004567CA"/>
    <w:rsid w:val="0046201D"/>
    <w:rsid w:val="00465D81"/>
    <w:rsid w:val="004810F3"/>
    <w:rsid w:val="004852C6"/>
    <w:rsid w:val="004947EA"/>
    <w:rsid w:val="00496140"/>
    <w:rsid w:val="00496FCD"/>
    <w:rsid w:val="004A6444"/>
    <w:rsid w:val="004C375A"/>
    <w:rsid w:val="004C3FCF"/>
    <w:rsid w:val="004D0EFB"/>
    <w:rsid w:val="004D1B05"/>
    <w:rsid w:val="004D22EF"/>
    <w:rsid w:val="004D624E"/>
    <w:rsid w:val="004E5F1E"/>
    <w:rsid w:val="00506541"/>
    <w:rsid w:val="00510B8B"/>
    <w:rsid w:val="00517E8E"/>
    <w:rsid w:val="0052333E"/>
    <w:rsid w:val="00534625"/>
    <w:rsid w:val="00536D78"/>
    <w:rsid w:val="005375DC"/>
    <w:rsid w:val="005406DD"/>
    <w:rsid w:val="00553415"/>
    <w:rsid w:val="00555A37"/>
    <w:rsid w:val="00560640"/>
    <w:rsid w:val="00564665"/>
    <w:rsid w:val="0057155B"/>
    <w:rsid w:val="00573D40"/>
    <w:rsid w:val="00575296"/>
    <w:rsid w:val="00592A6A"/>
    <w:rsid w:val="00593A7E"/>
    <w:rsid w:val="005A1806"/>
    <w:rsid w:val="005B60C7"/>
    <w:rsid w:val="005C040B"/>
    <w:rsid w:val="005C6A81"/>
    <w:rsid w:val="005D7019"/>
    <w:rsid w:val="005E462B"/>
    <w:rsid w:val="005E64EE"/>
    <w:rsid w:val="005E7893"/>
    <w:rsid w:val="005F0FFE"/>
    <w:rsid w:val="0060008D"/>
    <w:rsid w:val="006129C2"/>
    <w:rsid w:val="00614E43"/>
    <w:rsid w:val="006164FC"/>
    <w:rsid w:val="0062638B"/>
    <w:rsid w:val="00626B90"/>
    <w:rsid w:val="00631CED"/>
    <w:rsid w:val="00632415"/>
    <w:rsid w:val="006334B2"/>
    <w:rsid w:val="0063588B"/>
    <w:rsid w:val="006446CE"/>
    <w:rsid w:val="00651A1B"/>
    <w:rsid w:val="00654AF7"/>
    <w:rsid w:val="00662BB7"/>
    <w:rsid w:val="006635CD"/>
    <w:rsid w:val="00664F8D"/>
    <w:rsid w:val="00667D05"/>
    <w:rsid w:val="00671AE3"/>
    <w:rsid w:val="0068221B"/>
    <w:rsid w:val="00691106"/>
    <w:rsid w:val="006974E6"/>
    <w:rsid w:val="006A2EF7"/>
    <w:rsid w:val="006A48E4"/>
    <w:rsid w:val="006B57F5"/>
    <w:rsid w:val="006C1823"/>
    <w:rsid w:val="006C6824"/>
    <w:rsid w:val="006D000A"/>
    <w:rsid w:val="006D015D"/>
    <w:rsid w:val="006E1D3C"/>
    <w:rsid w:val="006E4E0E"/>
    <w:rsid w:val="006E61AA"/>
    <w:rsid w:val="006E63BE"/>
    <w:rsid w:val="006F2600"/>
    <w:rsid w:val="006F5551"/>
    <w:rsid w:val="006F70DB"/>
    <w:rsid w:val="00705179"/>
    <w:rsid w:val="00716B71"/>
    <w:rsid w:val="00716D7A"/>
    <w:rsid w:val="00716FE4"/>
    <w:rsid w:val="0072394F"/>
    <w:rsid w:val="00725137"/>
    <w:rsid w:val="00737F67"/>
    <w:rsid w:val="00762404"/>
    <w:rsid w:val="00763637"/>
    <w:rsid w:val="007804F4"/>
    <w:rsid w:val="007975A8"/>
    <w:rsid w:val="007B2EF7"/>
    <w:rsid w:val="007B5F42"/>
    <w:rsid w:val="007C0987"/>
    <w:rsid w:val="007D1256"/>
    <w:rsid w:val="007E1D37"/>
    <w:rsid w:val="007E47F8"/>
    <w:rsid w:val="007E49E7"/>
    <w:rsid w:val="007E5AE8"/>
    <w:rsid w:val="007E75A1"/>
    <w:rsid w:val="007E78FB"/>
    <w:rsid w:val="008073FC"/>
    <w:rsid w:val="0082090A"/>
    <w:rsid w:val="0083420E"/>
    <w:rsid w:val="00843535"/>
    <w:rsid w:val="00851316"/>
    <w:rsid w:val="0085266E"/>
    <w:rsid w:val="00856D9F"/>
    <w:rsid w:val="00862853"/>
    <w:rsid w:val="00866128"/>
    <w:rsid w:val="00867D95"/>
    <w:rsid w:val="00873F16"/>
    <w:rsid w:val="00874E74"/>
    <w:rsid w:val="00876593"/>
    <w:rsid w:val="00883CBA"/>
    <w:rsid w:val="008A5C53"/>
    <w:rsid w:val="008B0CDF"/>
    <w:rsid w:val="008B785E"/>
    <w:rsid w:val="008C016C"/>
    <w:rsid w:val="008E01DD"/>
    <w:rsid w:val="008F19DA"/>
    <w:rsid w:val="008F2D65"/>
    <w:rsid w:val="008F621F"/>
    <w:rsid w:val="008F7563"/>
    <w:rsid w:val="00905E8B"/>
    <w:rsid w:val="00921417"/>
    <w:rsid w:val="00925E3E"/>
    <w:rsid w:val="009306ED"/>
    <w:rsid w:val="00934763"/>
    <w:rsid w:val="00942562"/>
    <w:rsid w:val="009755F7"/>
    <w:rsid w:val="009817E1"/>
    <w:rsid w:val="00981A03"/>
    <w:rsid w:val="009B78FA"/>
    <w:rsid w:val="009B7CF0"/>
    <w:rsid w:val="009D1B9A"/>
    <w:rsid w:val="009D4D64"/>
    <w:rsid w:val="009D67D2"/>
    <w:rsid w:val="009F5024"/>
    <w:rsid w:val="009F55FD"/>
    <w:rsid w:val="00A031BF"/>
    <w:rsid w:val="00A100FA"/>
    <w:rsid w:val="00A20D1A"/>
    <w:rsid w:val="00A22446"/>
    <w:rsid w:val="00A3004E"/>
    <w:rsid w:val="00A422D1"/>
    <w:rsid w:val="00A44B28"/>
    <w:rsid w:val="00A476B3"/>
    <w:rsid w:val="00A575B4"/>
    <w:rsid w:val="00A8274A"/>
    <w:rsid w:val="00A8308C"/>
    <w:rsid w:val="00A8481D"/>
    <w:rsid w:val="00A860D6"/>
    <w:rsid w:val="00A92B9F"/>
    <w:rsid w:val="00A93536"/>
    <w:rsid w:val="00AA3BC3"/>
    <w:rsid w:val="00AA79D6"/>
    <w:rsid w:val="00AB01DE"/>
    <w:rsid w:val="00AD1185"/>
    <w:rsid w:val="00AD446B"/>
    <w:rsid w:val="00AF0252"/>
    <w:rsid w:val="00AF34AA"/>
    <w:rsid w:val="00B267AA"/>
    <w:rsid w:val="00B273E4"/>
    <w:rsid w:val="00B274BC"/>
    <w:rsid w:val="00B4252B"/>
    <w:rsid w:val="00B5387B"/>
    <w:rsid w:val="00B55267"/>
    <w:rsid w:val="00B604B9"/>
    <w:rsid w:val="00B6330E"/>
    <w:rsid w:val="00B757B7"/>
    <w:rsid w:val="00B75F64"/>
    <w:rsid w:val="00B84D4A"/>
    <w:rsid w:val="00BA11D4"/>
    <w:rsid w:val="00BA12BD"/>
    <w:rsid w:val="00BA3DB1"/>
    <w:rsid w:val="00BA6EA2"/>
    <w:rsid w:val="00BA752E"/>
    <w:rsid w:val="00BB1CE5"/>
    <w:rsid w:val="00BC170C"/>
    <w:rsid w:val="00BC1C7E"/>
    <w:rsid w:val="00BC4BDB"/>
    <w:rsid w:val="00BC5D27"/>
    <w:rsid w:val="00BD0E7D"/>
    <w:rsid w:val="00BD4CDA"/>
    <w:rsid w:val="00BD5B0A"/>
    <w:rsid w:val="00BE2C5F"/>
    <w:rsid w:val="00BE531D"/>
    <w:rsid w:val="00BF14C1"/>
    <w:rsid w:val="00BF3BDD"/>
    <w:rsid w:val="00BF5613"/>
    <w:rsid w:val="00BF63BF"/>
    <w:rsid w:val="00C07CF2"/>
    <w:rsid w:val="00C07FBB"/>
    <w:rsid w:val="00C21C88"/>
    <w:rsid w:val="00C24026"/>
    <w:rsid w:val="00C25093"/>
    <w:rsid w:val="00C30799"/>
    <w:rsid w:val="00C35C55"/>
    <w:rsid w:val="00C436FD"/>
    <w:rsid w:val="00C525E0"/>
    <w:rsid w:val="00C55507"/>
    <w:rsid w:val="00C65969"/>
    <w:rsid w:val="00C71902"/>
    <w:rsid w:val="00C76B07"/>
    <w:rsid w:val="00C80057"/>
    <w:rsid w:val="00C94B4C"/>
    <w:rsid w:val="00C97734"/>
    <w:rsid w:val="00CA428A"/>
    <w:rsid w:val="00CA4BF8"/>
    <w:rsid w:val="00CA7B75"/>
    <w:rsid w:val="00CB1AAB"/>
    <w:rsid w:val="00CB1C73"/>
    <w:rsid w:val="00CC7272"/>
    <w:rsid w:val="00CD387C"/>
    <w:rsid w:val="00CD3891"/>
    <w:rsid w:val="00CE6325"/>
    <w:rsid w:val="00CE7319"/>
    <w:rsid w:val="00CF3E57"/>
    <w:rsid w:val="00CF46F9"/>
    <w:rsid w:val="00CF75F1"/>
    <w:rsid w:val="00D0730F"/>
    <w:rsid w:val="00D13DDF"/>
    <w:rsid w:val="00D21786"/>
    <w:rsid w:val="00D2355B"/>
    <w:rsid w:val="00D25341"/>
    <w:rsid w:val="00D32F37"/>
    <w:rsid w:val="00D349CC"/>
    <w:rsid w:val="00D42DBC"/>
    <w:rsid w:val="00D46589"/>
    <w:rsid w:val="00D52CEE"/>
    <w:rsid w:val="00D66D50"/>
    <w:rsid w:val="00D71123"/>
    <w:rsid w:val="00D728DA"/>
    <w:rsid w:val="00D842AE"/>
    <w:rsid w:val="00DB56A4"/>
    <w:rsid w:val="00DC5061"/>
    <w:rsid w:val="00DC6F68"/>
    <w:rsid w:val="00DD1DCD"/>
    <w:rsid w:val="00DD5404"/>
    <w:rsid w:val="00DF0620"/>
    <w:rsid w:val="00E135E5"/>
    <w:rsid w:val="00E425BB"/>
    <w:rsid w:val="00E548D7"/>
    <w:rsid w:val="00E5732C"/>
    <w:rsid w:val="00E6368E"/>
    <w:rsid w:val="00E7346A"/>
    <w:rsid w:val="00E94B0C"/>
    <w:rsid w:val="00EA3606"/>
    <w:rsid w:val="00EB4A8A"/>
    <w:rsid w:val="00EB7A25"/>
    <w:rsid w:val="00EB7ED6"/>
    <w:rsid w:val="00EC288B"/>
    <w:rsid w:val="00EC78F8"/>
    <w:rsid w:val="00ED628B"/>
    <w:rsid w:val="00EE5807"/>
    <w:rsid w:val="00EE6341"/>
    <w:rsid w:val="00EE7E6F"/>
    <w:rsid w:val="00EF0893"/>
    <w:rsid w:val="00EF5BA0"/>
    <w:rsid w:val="00F073E2"/>
    <w:rsid w:val="00F41FFF"/>
    <w:rsid w:val="00F43E0C"/>
    <w:rsid w:val="00F467E3"/>
    <w:rsid w:val="00F560D0"/>
    <w:rsid w:val="00F65F53"/>
    <w:rsid w:val="00F910E2"/>
    <w:rsid w:val="00FA1466"/>
    <w:rsid w:val="00FA3446"/>
    <w:rsid w:val="00FA3545"/>
    <w:rsid w:val="00FA3E0E"/>
    <w:rsid w:val="00FA4796"/>
    <w:rsid w:val="00FB4C87"/>
    <w:rsid w:val="00FC0A9F"/>
    <w:rsid w:val="00FD5285"/>
    <w:rsid w:val="00FE7119"/>
    <w:rsid w:val="00FF0D16"/>
    <w:rsid w:val="00FF2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4A5B6D5-683B-4406-B4C8-DFBC7B2DD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4E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E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2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49D"/>
  </w:style>
  <w:style w:type="paragraph" w:styleId="Footer">
    <w:name w:val="footer"/>
    <w:basedOn w:val="Normal"/>
    <w:link w:val="FooterChar"/>
    <w:uiPriority w:val="99"/>
    <w:unhideWhenUsed/>
    <w:rsid w:val="002C2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4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44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D1C06-4D99-47DB-A8DC-C6753F01F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am Taheri</dc:creator>
  <cp:lastModifiedBy>Mahdiye Darrudi</cp:lastModifiedBy>
  <cp:revision>2</cp:revision>
  <cp:lastPrinted>2018-11-01T08:31:00Z</cp:lastPrinted>
  <dcterms:created xsi:type="dcterms:W3CDTF">2020-02-04T10:25:00Z</dcterms:created>
  <dcterms:modified xsi:type="dcterms:W3CDTF">2020-02-04T10:25:00Z</dcterms:modified>
</cp:coreProperties>
</file>